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===================== MySQL by Test</w:t>
      </w:r>
      <w:r w:rsidR="00913B71">
        <w:rPr>
          <w:rFonts w:cs="Times New Roman"/>
          <w:color w:val="222222"/>
        </w:rPr>
        <w:t>ing world =====================</w:t>
      </w:r>
      <w:r>
        <w:rPr>
          <w:rFonts w:cs="Times New Roman"/>
          <w:color w:val="222222"/>
        </w:rPr>
        <w:t>=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</w:p>
    <w:p w:rsidR="00582566" w:rsidRDefault="00582566" w:rsidP="00B21EA7">
      <w:pPr>
        <w:pStyle w:val="TableContents"/>
        <w:rPr>
          <w:rFonts w:cs="Times New Roman"/>
          <w:color w:val="222222"/>
        </w:rPr>
      </w:pPr>
    </w:p>
    <w:p w:rsidR="00582566" w:rsidRDefault="00582566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** what do we test in database testing…</w:t>
      </w:r>
    </w:p>
    <w:p w:rsidR="00582566" w:rsidRDefault="00582566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When we enter data from UI then it goes to server </w:t>
      </w:r>
      <w:r w:rsidR="00A52492">
        <w:rPr>
          <w:rFonts w:cs="Times New Roman"/>
          <w:color w:val="222222"/>
        </w:rPr>
        <w:t xml:space="preserve"> and </w:t>
      </w:r>
      <w:r>
        <w:rPr>
          <w:rFonts w:cs="Times New Roman"/>
          <w:color w:val="222222"/>
        </w:rPr>
        <w:t xml:space="preserve">the server store the data into database, </w:t>
      </w:r>
      <w:r w:rsidR="00131EF9">
        <w:rPr>
          <w:rFonts w:cs="Times New Roman"/>
          <w:color w:val="222222"/>
        </w:rPr>
        <w:t>and I want to check</w:t>
      </w:r>
      <w:r w:rsidR="00F8694A">
        <w:rPr>
          <w:rFonts w:cs="Times New Roman"/>
          <w:color w:val="222222"/>
        </w:rPr>
        <w:t>/test</w:t>
      </w:r>
      <w:r w:rsidR="00131EF9">
        <w:rPr>
          <w:rFonts w:cs="Times New Roman"/>
          <w:color w:val="222222"/>
        </w:rPr>
        <w:t xml:space="preserve"> all datas are successfully stored or not ! </w:t>
      </w:r>
    </w:p>
    <w:p w:rsidR="00131EF9" w:rsidRDefault="00131EF9" w:rsidP="00B21EA7">
      <w:pPr>
        <w:pStyle w:val="TableContents"/>
        <w:rPr>
          <w:rFonts w:cs="Times New Roman"/>
          <w:color w:val="222222"/>
        </w:rPr>
      </w:pPr>
    </w:p>
    <w:p w:rsidR="00131EF9" w:rsidRDefault="00131EF9" w:rsidP="00131EF9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At database testing we do test the data in 3 ways…</w:t>
      </w:r>
    </w:p>
    <w:p w:rsidR="00131EF9" w:rsidRDefault="00131EF9" w:rsidP="00131EF9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1. validate exista</w:t>
      </w:r>
      <w:r w:rsidR="00F8694A">
        <w:rPr>
          <w:rFonts w:cs="Times New Roman"/>
          <w:color w:val="222222"/>
        </w:rPr>
        <w:t xml:space="preserve">nce of values in database table- </w:t>
      </w:r>
      <w:r w:rsidR="000D1843">
        <w:rPr>
          <w:rFonts w:cs="Times New Roman"/>
          <w:color w:val="222222"/>
        </w:rPr>
        <w:t>datas are stored into database or not !</w:t>
      </w:r>
    </w:p>
    <w:p w:rsidR="00131EF9" w:rsidRDefault="00131EF9" w:rsidP="00131EF9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2. validate correctn</w:t>
      </w:r>
      <w:r w:rsidR="000D1843">
        <w:rPr>
          <w:rFonts w:cs="Times New Roman"/>
          <w:color w:val="222222"/>
        </w:rPr>
        <w:t>ess of values in databa</w:t>
      </w:r>
      <w:r w:rsidR="006B11F9">
        <w:rPr>
          <w:rFonts w:cs="Times New Roman"/>
          <w:color w:val="222222"/>
        </w:rPr>
        <w:t>se table- correct datas are stored ot not !</w:t>
      </w:r>
    </w:p>
    <w:p w:rsidR="00131EF9" w:rsidRDefault="00131EF9" w:rsidP="00131EF9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3. validate completeness of values in database table</w:t>
      </w:r>
      <w:r w:rsidR="006B11F9">
        <w:rPr>
          <w:rFonts w:cs="Times New Roman"/>
          <w:color w:val="222222"/>
        </w:rPr>
        <w:t>- complete datas are stored ot not !</w:t>
      </w:r>
      <w:r w:rsidR="00114D86">
        <w:rPr>
          <w:rFonts w:cs="Times New Roman"/>
          <w:color w:val="222222"/>
        </w:rPr>
        <w:t xml:space="preserve"> (like st. instead of street)</w:t>
      </w:r>
    </w:p>
    <w:p w:rsidR="00CE751D" w:rsidRDefault="00CE751D" w:rsidP="00131EF9">
      <w:pPr>
        <w:pStyle w:val="TableContents"/>
        <w:rPr>
          <w:rFonts w:cs="Times New Roman"/>
          <w:color w:val="222222"/>
        </w:rPr>
      </w:pPr>
    </w:p>
    <w:p w:rsidR="00CE751D" w:rsidRDefault="00CE751D" w:rsidP="00131EF9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: in real time we only use Select query, in 90% company testers don’t have access to delete or update data.</w:t>
      </w:r>
    </w:p>
    <w:p w:rsidR="0002515E" w:rsidRDefault="0002515E" w:rsidP="00131EF9">
      <w:pPr>
        <w:pStyle w:val="TableContents"/>
        <w:rPr>
          <w:rFonts w:cs="Times New Roman"/>
          <w:color w:val="222222"/>
        </w:rPr>
      </w:pPr>
    </w:p>
    <w:p w:rsidR="0002515E" w:rsidRPr="0002515E" w:rsidRDefault="0002515E" w:rsidP="0002515E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>What to test...</w:t>
      </w:r>
    </w:p>
    <w:p w:rsidR="00B3005C" w:rsidRPr="0002515E" w:rsidRDefault="0002515E" w:rsidP="00B3005C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 xml:space="preserve">#1) </w:t>
      </w:r>
      <w:r w:rsidR="00B3005C" w:rsidRPr="0002515E">
        <w:rPr>
          <w:rFonts w:cs="Times New Roman"/>
          <w:color w:val="222222"/>
        </w:rPr>
        <w:t>Database Schemas</w:t>
      </w:r>
    </w:p>
    <w:p w:rsidR="00B3005C" w:rsidRPr="0002515E" w:rsidRDefault="00B3005C" w:rsidP="00B3005C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 xml:space="preserve">A Database Schema is nothing more than a formal definition of how the data is going to be organized inside a DB. To test it: </w:t>
      </w:r>
    </w:p>
    <w:p w:rsidR="00B3005C" w:rsidRPr="0002515E" w:rsidRDefault="00B3005C" w:rsidP="00B3005C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>before that first we need to know the requirement</w:t>
      </w:r>
      <w:r>
        <w:rPr>
          <w:rFonts w:cs="Times New Roman"/>
          <w:color w:val="222222"/>
        </w:rPr>
        <w:t xml:space="preserve"> to validate</w:t>
      </w:r>
      <w:r w:rsidRPr="0002515E">
        <w:rPr>
          <w:rFonts w:cs="Times New Roman"/>
          <w:color w:val="222222"/>
        </w:rPr>
        <w:t xml:space="preserve">- what is table name, columns name, </w:t>
      </w:r>
      <w:r w:rsidR="000030D1">
        <w:rPr>
          <w:rFonts w:cs="Times New Roman"/>
          <w:color w:val="222222"/>
        </w:rPr>
        <w:t xml:space="preserve">column size, </w:t>
      </w:r>
      <w:r w:rsidRPr="0002515E">
        <w:rPr>
          <w:rFonts w:cs="Times New Roman"/>
          <w:color w:val="222222"/>
        </w:rPr>
        <w:t>data type etc.</w:t>
      </w:r>
    </w:p>
    <w:p w:rsidR="0002515E" w:rsidRDefault="00B3005C" w:rsidP="00B3005C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>these are available in the reference design document, so first we need to have it before conducting the test.</w:t>
      </w:r>
    </w:p>
    <w:p w:rsidR="00B3005C" w:rsidRPr="0002515E" w:rsidRDefault="00B3005C" w:rsidP="00B3005C">
      <w:pPr>
        <w:pStyle w:val="TableContents"/>
        <w:rPr>
          <w:rFonts w:cs="Times New Roman"/>
          <w:color w:val="222222"/>
        </w:rPr>
      </w:pPr>
    </w:p>
    <w:p w:rsidR="00B3005C" w:rsidRPr="0002515E" w:rsidRDefault="0002515E" w:rsidP="00B3005C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 xml:space="preserve">#2) </w:t>
      </w:r>
      <w:r w:rsidR="00B3005C" w:rsidRPr="0002515E">
        <w:rPr>
          <w:rFonts w:cs="Times New Roman"/>
          <w:color w:val="222222"/>
        </w:rPr>
        <w:t>Transactions</w:t>
      </w:r>
    </w:p>
    <w:p w:rsidR="0002515E" w:rsidRPr="0002515E" w:rsidRDefault="00B3005C" w:rsidP="0002515E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>When testing Transactions it is important to make sure that they satisfy the ACID properties.</w:t>
      </w:r>
    </w:p>
    <w:p w:rsidR="0002515E" w:rsidRPr="0002515E" w:rsidRDefault="0002515E" w:rsidP="0002515E">
      <w:pPr>
        <w:pStyle w:val="TableContents"/>
        <w:rPr>
          <w:rFonts w:cs="Times New Roman"/>
          <w:color w:val="222222"/>
        </w:rPr>
      </w:pPr>
    </w:p>
    <w:p w:rsidR="0002515E" w:rsidRPr="0002515E" w:rsidRDefault="00AC6587" w:rsidP="0002515E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#3</w:t>
      </w:r>
      <w:r w:rsidR="0002515E" w:rsidRPr="0002515E">
        <w:rPr>
          <w:rFonts w:cs="Times New Roman"/>
          <w:color w:val="222222"/>
        </w:rPr>
        <w:t>) Stored Procedures</w:t>
      </w:r>
    </w:p>
    <w:p w:rsidR="0002515E" w:rsidRPr="0002515E" w:rsidRDefault="0002515E" w:rsidP="0002515E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 xml:space="preserve">Stored Procedures are more or less similar to user-defined functions. </w:t>
      </w:r>
    </w:p>
    <w:p w:rsidR="0002515E" w:rsidRPr="0002515E" w:rsidRDefault="0002515E" w:rsidP="0002515E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>These can be invoked by Call Procedure/Execute Procedure statements and the output is usually in the form of result sets.</w:t>
      </w:r>
    </w:p>
    <w:p w:rsidR="0002515E" w:rsidRPr="0002515E" w:rsidRDefault="0002515E" w:rsidP="0002515E">
      <w:pPr>
        <w:pStyle w:val="TableContents"/>
        <w:rPr>
          <w:rFonts w:cs="Times New Roman"/>
          <w:color w:val="222222"/>
        </w:rPr>
      </w:pPr>
    </w:p>
    <w:p w:rsidR="0002515E" w:rsidRPr="0002515E" w:rsidRDefault="00AC6587" w:rsidP="0002515E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#4</w:t>
      </w:r>
      <w:r w:rsidR="0002515E" w:rsidRPr="0002515E">
        <w:rPr>
          <w:rFonts w:cs="Times New Roman"/>
          <w:color w:val="222222"/>
        </w:rPr>
        <w:t>) Field Constraints</w:t>
      </w:r>
    </w:p>
    <w:p w:rsidR="0002515E" w:rsidRDefault="0002515E" w:rsidP="0002515E">
      <w:pPr>
        <w:pStyle w:val="TableContents"/>
        <w:rPr>
          <w:rFonts w:cs="Times New Roman"/>
          <w:color w:val="222222"/>
        </w:rPr>
      </w:pPr>
      <w:r w:rsidRPr="0002515E">
        <w:rPr>
          <w:rFonts w:cs="Times New Roman"/>
          <w:color w:val="222222"/>
        </w:rPr>
        <w:t>The Default value, Unique value, and Foreign key:</w:t>
      </w:r>
    </w:p>
    <w:p w:rsidR="00131EF9" w:rsidRDefault="00131EF9" w:rsidP="00B21EA7">
      <w:pPr>
        <w:pStyle w:val="TableContents"/>
        <w:rPr>
          <w:rFonts w:cs="Times New Roman"/>
          <w:color w:val="222222"/>
        </w:rPr>
      </w:pPr>
    </w:p>
    <w:p w:rsidR="00582566" w:rsidRDefault="00582566" w:rsidP="00B21EA7">
      <w:pPr>
        <w:pStyle w:val="TableContents"/>
        <w:rPr>
          <w:rFonts w:cs="Times New Roman"/>
          <w:color w:val="222222"/>
        </w:rPr>
      </w:pP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 w:rsidRPr="002406E1">
        <w:rPr>
          <w:rFonts w:cs="Times New Roman"/>
          <w:color w:val="222222"/>
        </w:rPr>
        <w:sym w:font="Wingdings" w:char="F0E8"/>
      </w:r>
      <w:r>
        <w:rPr>
          <w:rFonts w:cs="Times New Roman"/>
          <w:color w:val="222222"/>
        </w:rPr>
        <w:t xml:space="preserve"> Approach : first we need to</w:t>
      </w:r>
      <w:r w:rsidR="008D1876">
        <w:rPr>
          <w:rFonts w:cs="Times New Roman"/>
          <w:color w:val="222222"/>
        </w:rPr>
        <w:t xml:space="preserve"> do</w:t>
      </w:r>
      <w:r>
        <w:rPr>
          <w:rFonts w:cs="Times New Roman"/>
          <w:color w:val="222222"/>
        </w:rPr>
        <w:t>….</w:t>
      </w:r>
    </w:p>
    <w:p w:rsidR="00580F21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</w:t>
      </w:r>
      <w:r w:rsidR="00580F21" w:rsidRPr="00580F21">
        <w:rPr>
          <w:rFonts w:cs="Times New Roman"/>
          <w:color w:val="222222"/>
        </w:rPr>
        <w:t xml:space="preserve"> </w:t>
      </w:r>
      <w:r w:rsidR="00580F21">
        <w:rPr>
          <w:rFonts w:cs="Times New Roman"/>
          <w:color w:val="222222"/>
        </w:rPr>
        <w:t xml:space="preserve">MySQL server : </w:t>
      </w:r>
      <w:r w:rsidR="00861CB8">
        <w:rPr>
          <w:rFonts w:cs="Times New Roman"/>
          <w:color w:val="222222"/>
        </w:rPr>
        <w:t>MySQL workbench(client software</w:t>
      </w:r>
      <w:r w:rsidR="006F0AAA">
        <w:rPr>
          <w:rFonts w:cs="Times New Roman"/>
          <w:color w:val="222222"/>
        </w:rPr>
        <w:t>)</w:t>
      </w:r>
    </w:p>
    <w:p w:rsidR="00631ED7" w:rsidRDefault="00861CB8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: </w:t>
      </w:r>
      <w:r w:rsidR="00305983">
        <w:rPr>
          <w:rFonts w:cs="Times New Roman"/>
          <w:color w:val="222222"/>
        </w:rPr>
        <w:t xml:space="preserve">download and </w:t>
      </w:r>
      <w:r w:rsidR="00B21EA7">
        <w:rPr>
          <w:rFonts w:cs="Times New Roman"/>
          <w:color w:val="222222"/>
        </w:rPr>
        <w:t xml:space="preserve">set up MySQL server </w:t>
      </w:r>
    </w:p>
    <w:p w:rsidR="004D6777" w:rsidRDefault="00631ED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:</w:t>
      </w:r>
      <w:r w:rsidR="00580F21">
        <w:rPr>
          <w:rFonts w:cs="Times New Roman"/>
          <w:color w:val="222222"/>
        </w:rPr>
        <w:t xml:space="preserve"> create user name and password, you can create multiple user</w:t>
      </w:r>
      <w:r w:rsidR="004D6777">
        <w:rPr>
          <w:rFonts w:cs="Times New Roman"/>
          <w:color w:val="222222"/>
        </w:rPr>
        <w:t>.</w:t>
      </w:r>
    </w:p>
    <w:p w:rsidR="00631ED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: it is a server</w:t>
      </w:r>
      <w:r w:rsidR="00353D00">
        <w:rPr>
          <w:rFonts w:cs="Times New Roman"/>
          <w:color w:val="222222"/>
        </w:rPr>
        <w:t xml:space="preserve"> where database will be stored, can be installed in my machine</w:t>
      </w:r>
      <w:r>
        <w:rPr>
          <w:rFonts w:cs="Times New Roman"/>
          <w:color w:val="222222"/>
        </w:rPr>
        <w:t>.</w:t>
      </w:r>
      <w:r w:rsidR="004C35CD">
        <w:rPr>
          <w:rFonts w:cs="Times New Roman"/>
          <w:color w:val="222222"/>
        </w:rPr>
        <w:t xml:space="preserve"> </w:t>
      </w:r>
    </w:p>
    <w:p w:rsidR="00B21EA7" w:rsidRDefault="00631ED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: </w:t>
      </w:r>
      <w:r w:rsidR="004C35CD">
        <w:rPr>
          <w:rFonts w:cs="Times New Roman"/>
          <w:color w:val="222222"/>
        </w:rPr>
        <w:t>In organization (mysql)</w:t>
      </w:r>
      <w:r w:rsidR="004C35CD" w:rsidRPr="004C35CD">
        <w:rPr>
          <w:rFonts w:cs="Times New Roman"/>
          <w:color w:val="222222"/>
        </w:rPr>
        <w:t xml:space="preserve"> </w:t>
      </w:r>
      <w:r w:rsidR="004C35CD">
        <w:rPr>
          <w:rFonts w:cs="Times New Roman"/>
          <w:color w:val="222222"/>
        </w:rPr>
        <w:t xml:space="preserve">database server will be </w:t>
      </w:r>
      <w:r w:rsidR="003E2EB0">
        <w:rPr>
          <w:rFonts w:cs="Times New Roman"/>
          <w:color w:val="222222"/>
        </w:rPr>
        <w:t xml:space="preserve">placed in separate </w:t>
      </w:r>
      <w:r w:rsidR="002313A8">
        <w:rPr>
          <w:rFonts w:cs="Times New Roman"/>
          <w:color w:val="222222"/>
        </w:rPr>
        <w:t xml:space="preserve"> machine and every person who want to connect with </w:t>
      </w:r>
      <w:r w:rsidR="00404232">
        <w:rPr>
          <w:rFonts w:cs="Times New Roman"/>
          <w:color w:val="222222"/>
        </w:rPr>
        <w:t xml:space="preserve">the </w:t>
      </w:r>
      <w:r w:rsidR="002313A8">
        <w:rPr>
          <w:rFonts w:cs="Times New Roman"/>
          <w:color w:val="222222"/>
        </w:rPr>
        <w:t>database</w:t>
      </w:r>
      <w:r w:rsidR="00180A7C">
        <w:rPr>
          <w:rFonts w:cs="Times New Roman"/>
          <w:color w:val="222222"/>
        </w:rPr>
        <w:t xml:space="preserve"> and execute Query</w:t>
      </w:r>
      <w:r w:rsidR="002313A8">
        <w:rPr>
          <w:rFonts w:cs="Times New Roman"/>
          <w:color w:val="222222"/>
        </w:rPr>
        <w:t xml:space="preserve"> has to download </w:t>
      </w:r>
      <w:r w:rsidR="00A006B3">
        <w:rPr>
          <w:rFonts w:cs="Times New Roman"/>
          <w:color w:val="222222"/>
        </w:rPr>
        <w:t xml:space="preserve">the </w:t>
      </w:r>
      <w:r w:rsidR="00404232">
        <w:rPr>
          <w:rFonts w:cs="Times New Roman"/>
          <w:color w:val="222222"/>
        </w:rPr>
        <w:t>client software</w:t>
      </w:r>
      <w:r w:rsidR="00011C77">
        <w:rPr>
          <w:rFonts w:cs="Times New Roman"/>
          <w:color w:val="222222"/>
        </w:rPr>
        <w:t xml:space="preserve"> MySQL workbench</w:t>
      </w:r>
      <w:r w:rsidR="00404232">
        <w:rPr>
          <w:rFonts w:cs="Times New Roman"/>
          <w:color w:val="222222"/>
        </w:rPr>
        <w:t>.</w:t>
      </w:r>
      <w:r w:rsidR="007D1B9D">
        <w:rPr>
          <w:rFonts w:cs="Times New Roman"/>
          <w:color w:val="222222"/>
        </w:rPr>
        <w:t xml:space="preserve"> Then need</w:t>
      </w:r>
      <w:r w:rsidR="00A0516F">
        <w:rPr>
          <w:rFonts w:cs="Times New Roman"/>
          <w:color w:val="222222"/>
        </w:rPr>
        <w:t xml:space="preserve"> to</w:t>
      </w:r>
      <w:r w:rsidR="00580F21">
        <w:rPr>
          <w:rFonts w:cs="Times New Roman"/>
          <w:color w:val="222222"/>
        </w:rPr>
        <w:t xml:space="preserve"> make</w:t>
      </w:r>
      <w:r w:rsidR="007D1B9D">
        <w:rPr>
          <w:rFonts w:cs="Times New Roman"/>
          <w:color w:val="222222"/>
        </w:rPr>
        <w:t xml:space="preserve"> connection with the database</w:t>
      </w:r>
      <w:r w:rsidR="00180A7C">
        <w:rPr>
          <w:rFonts w:cs="Times New Roman"/>
          <w:color w:val="222222"/>
        </w:rPr>
        <w:t xml:space="preserve"> server</w:t>
      </w:r>
      <w:r w:rsidR="00A0516F">
        <w:rPr>
          <w:rFonts w:cs="Times New Roman"/>
          <w:color w:val="222222"/>
        </w:rPr>
        <w:t>.</w:t>
      </w:r>
    </w:p>
    <w:p w:rsidR="00827023" w:rsidRDefault="00827023" w:rsidP="00B21EA7">
      <w:pPr>
        <w:pStyle w:val="TableContents"/>
        <w:rPr>
          <w:rFonts w:cs="Times New Roman"/>
          <w:color w:val="222222"/>
        </w:rPr>
      </w:pPr>
    </w:p>
    <w:p w:rsidR="006B2137" w:rsidRDefault="00EA2DCD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lastRenderedPageBreak/>
        <w:t>:</w:t>
      </w:r>
      <w:r w:rsidR="006B2137">
        <w:rPr>
          <w:rFonts w:cs="Times New Roman"/>
          <w:color w:val="222222"/>
        </w:rPr>
        <w:t xml:space="preserve"> </w:t>
      </w:r>
      <w:r w:rsidR="00856474">
        <w:rPr>
          <w:rFonts w:cs="Times New Roman"/>
          <w:color w:val="222222"/>
        </w:rPr>
        <w:t xml:space="preserve">now </w:t>
      </w:r>
      <w:r w:rsidR="006B2137">
        <w:rPr>
          <w:rFonts w:cs="Times New Roman"/>
          <w:color w:val="222222"/>
        </w:rPr>
        <w:t>connect MySQL workbench(client software to MySQL (database) server</w:t>
      </w:r>
      <w:r w:rsidR="00C246DB">
        <w:rPr>
          <w:rFonts w:cs="Times New Roman"/>
          <w:color w:val="222222"/>
        </w:rPr>
        <w:t>…</w:t>
      </w:r>
    </w:p>
    <w:p w:rsidR="00BA04DB" w:rsidRDefault="00C246DB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: start </w:t>
      </w:r>
      <w:r w:rsidR="00EA2DCD">
        <w:rPr>
          <w:rFonts w:cs="Times New Roman"/>
          <w:color w:val="222222"/>
        </w:rPr>
        <w:t>MySQL workbench</w:t>
      </w:r>
      <w:r w:rsidR="00BA04DB">
        <w:rPr>
          <w:rFonts w:cs="Times New Roman"/>
          <w:color w:val="222222"/>
        </w:rPr>
        <w:t xml:space="preserve"> </w:t>
      </w:r>
    </w:p>
    <w:p w:rsidR="00BA04DB" w:rsidRDefault="00BA04DB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:</w:t>
      </w:r>
      <w:r w:rsidR="00EA2DCD">
        <w:rPr>
          <w:rFonts w:cs="Times New Roman"/>
          <w:color w:val="222222"/>
        </w:rPr>
        <w:t xml:space="preserve"> </w:t>
      </w:r>
      <w:r>
        <w:rPr>
          <w:rFonts w:cs="Times New Roman"/>
          <w:color w:val="222222"/>
        </w:rPr>
        <w:t xml:space="preserve">click MySql connection(+) </w:t>
      </w:r>
    </w:p>
    <w:p w:rsidR="00BA04DB" w:rsidRDefault="00BA04DB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: do a connection name </w:t>
      </w:r>
      <w:r>
        <w:rPr>
          <w:rFonts w:cs="Times New Roman"/>
          <w:color w:val="222222"/>
        </w:rPr>
        <w:br/>
        <w:t>:</w:t>
      </w:r>
      <w:r w:rsidR="00D547A5">
        <w:rPr>
          <w:rFonts w:cs="Times New Roman"/>
          <w:color w:val="222222"/>
        </w:rPr>
        <w:t xml:space="preserve"> enter host name(IP Address) </w:t>
      </w:r>
    </w:p>
    <w:p w:rsidR="00BA04DB" w:rsidRDefault="00BA04DB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:</w:t>
      </w:r>
      <w:r w:rsidR="00D547A5">
        <w:rPr>
          <w:rFonts w:cs="Times New Roman"/>
          <w:color w:val="222222"/>
        </w:rPr>
        <w:t xml:space="preserve"> </w:t>
      </w:r>
      <w:r>
        <w:rPr>
          <w:rFonts w:cs="Times New Roman"/>
          <w:color w:val="222222"/>
        </w:rPr>
        <w:t xml:space="preserve">port(3306) </w:t>
      </w:r>
    </w:p>
    <w:p w:rsidR="00BA04DB" w:rsidRDefault="00BA04DB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: enter (user name + password) </w:t>
      </w:r>
      <w:bookmarkStart w:id="0" w:name="_GoBack"/>
      <w:bookmarkEnd w:id="0"/>
    </w:p>
    <w:p w:rsidR="00C246DB" w:rsidRDefault="00BA04DB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: click test connection -</w:t>
      </w:r>
      <w:r w:rsidR="00480347">
        <w:rPr>
          <w:rFonts w:cs="Times New Roman"/>
          <w:color w:val="222222"/>
        </w:rPr>
        <w:t xml:space="preserve"> ok.</w:t>
      </w:r>
    </w:p>
    <w:p w:rsidR="00305983" w:rsidRDefault="00305983" w:rsidP="00B21EA7">
      <w:pPr>
        <w:pStyle w:val="TableContents"/>
        <w:rPr>
          <w:rFonts w:cs="Times New Roman"/>
          <w:color w:val="222222"/>
        </w:rPr>
      </w:pPr>
    </w:p>
    <w:p w:rsidR="00B21EA7" w:rsidRPr="00E068A7" w:rsidRDefault="00B21EA7" w:rsidP="00B21EA7">
      <w:pPr>
        <w:pStyle w:val="TableContents"/>
        <w:rPr>
          <w:rFonts w:cs="Times New Roman"/>
          <w:color w:val="FF0000"/>
        </w:rPr>
      </w:pPr>
      <w:r>
        <w:rPr>
          <w:rFonts w:cs="Times New Roman"/>
          <w:color w:val="222222"/>
        </w:rPr>
        <w:t>&gt; set up MySQL workbench(client software) : it is used to connect to the server, run query, fetch data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reate database and tables.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go to google &gt; type MySQL database &gt; download mysql installer(community) 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lick on downloaded msi file.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lick msi file &gt; select MySQL server &gt; setup user name &amp; pass word &gt; next &gt; next &gt; execute &gt; finish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lick msi file &gt; add &gt; select MySQL workbench &gt; [=&gt;] &gt; next &gt; execute &gt; finish.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test Connection : open workbench &gt; MySQL connections(+) &gt; connection name(do any name) &gt; enter uid, password &gt; click test connection &gt; ok &gt; ok.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click on the database (that you created) &gt; can start writing Query.</w:t>
      </w:r>
    </w:p>
    <w:p w:rsidR="00B21EA7" w:rsidRDefault="00B21EA7" w:rsidP="00B21EA7">
      <w:pPr>
        <w:pStyle w:val="TableContents"/>
        <w:rPr>
          <w:rFonts w:ascii="Segoe UI" w:hAnsi="Segoe UI" w:cs="Segoe UI"/>
          <w:color w:val="1C1D1F"/>
          <w:sz w:val="22"/>
          <w:szCs w:val="22"/>
          <w:shd w:val="clear" w:color="auto" w:fill="FFFFFF"/>
        </w:rPr>
      </w:pPr>
      <w:r>
        <w:rPr>
          <w:rFonts w:cs="Times New Roman"/>
          <w:color w:val="222222"/>
        </w:rPr>
        <w:t xml:space="preserve">&gt; for practice : download sample database </w:t>
      </w:r>
      <w:hyperlink r:id="rId5" w:history="1">
        <w:r w:rsidRPr="00CA2A58">
          <w:rPr>
            <w:rStyle w:val="Hyperlink"/>
            <w:rFonts w:ascii="Segoe UI" w:hAnsi="Segoe UI" w:cs="Segoe UI"/>
            <w:sz w:val="22"/>
            <w:szCs w:val="22"/>
            <w:shd w:val="clear" w:color="auto" w:fill="FFFFFF"/>
          </w:rPr>
          <w:t>https://drive.google.com/file/d/1pYGglElnaAbsms_lmLoPgv9HVbna6zXJ/view?usp=sharing</w:t>
        </w:r>
      </w:hyperlink>
    </w:p>
    <w:p w:rsidR="00B21EA7" w:rsidRPr="00421420" w:rsidRDefault="00B21EA7" w:rsidP="00B21EA7">
      <w:pPr>
        <w:pStyle w:val="TableContents"/>
        <w:rPr>
          <w:rFonts w:cs="Times New Roman"/>
          <w:color w:val="222222"/>
          <w:sz w:val="22"/>
          <w:szCs w:val="22"/>
        </w:rPr>
      </w:pPr>
      <w:r>
        <w:rPr>
          <w:rFonts w:ascii="Segoe UI" w:hAnsi="Segoe UI" w:cs="Segoe UI"/>
          <w:color w:val="1C1D1F"/>
          <w:sz w:val="22"/>
          <w:szCs w:val="22"/>
          <w:shd w:val="clear" w:color="auto" w:fill="FFFFFF"/>
        </w:rPr>
        <w:t>&gt; unzip file &gt; copy file path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go to workbench &gt; administrator &gt; data import &gt; imprort from a file 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select/paste file path &gt; start import(let finished) 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schema &gt; refresh (now you can see the database ‘classic model’)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right click on database &gt; set as default schema.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now check database : write query &gt; select * from customer 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setup Environment : you can practice on w3school environment…</w:t>
      </w:r>
    </w:p>
    <w:p w:rsidR="00B21EA7" w:rsidRDefault="00B21EA7" w:rsidP="00B21EA7">
      <w:pPr>
        <w:pStyle w:val="TableContents"/>
        <w:rPr>
          <w:rFonts w:cs="Times New Roman"/>
          <w:color w:val="222222"/>
        </w:rPr>
      </w:pPr>
    </w:p>
    <w:p w:rsidR="00B21EA7" w:rsidRDefault="00B21EA7" w:rsidP="00B21EA7">
      <w:pPr>
        <w:pStyle w:val="TableContents"/>
        <w:rPr>
          <w:rFonts w:cs="Times New Roman"/>
          <w:color w:val="222222"/>
        </w:rPr>
      </w:pPr>
    </w:p>
    <w:p w:rsidR="00B21EA7" w:rsidRDefault="00B21EA7" w:rsidP="00B21EA7">
      <w:pPr>
        <w:pStyle w:val="TableContents"/>
        <w:rPr>
          <w:rFonts w:cs="Times New Roman"/>
          <w:color w:val="222222"/>
        </w:rPr>
      </w:pPr>
    </w:p>
    <w:p w:rsidR="00B21EA7" w:rsidRPr="00DF65CE" w:rsidRDefault="00B21EA7" w:rsidP="00B21EA7">
      <w:pPr>
        <w:pStyle w:val="TableContents"/>
        <w:rPr>
          <w:rFonts w:ascii="Verdana" w:hAnsi="Verdana" w:cs="Times New Roman"/>
          <w:b/>
          <w:color w:val="222222"/>
          <w:sz w:val="32"/>
          <w:szCs w:val="32"/>
          <w:u w:val="single"/>
        </w:rPr>
      </w:pPr>
      <w:r w:rsidRPr="00DF65CE">
        <w:rPr>
          <w:rFonts w:ascii="Verdana" w:hAnsi="Verdana" w:cs="Times New Roman"/>
          <w:b/>
          <w:color w:val="222222"/>
          <w:sz w:val="32"/>
          <w:szCs w:val="32"/>
          <w:u w:val="single"/>
        </w:rPr>
        <w:t>W3School : Sql statements :</w:t>
      </w:r>
    </w:p>
    <w:p w:rsidR="00800DF1" w:rsidRPr="00DF65CE" w:rsidRDefault="00800DF1" w:rsidP="00B21EA7">
      <w:pPr>
        <w:pStyle w:val="TableContents"/>
        <w:rPr>
          <w:rFonts w:ascii="Verdana" w:hAnsi="Verdana" w:cs="Times New Roman"/>
          <w:b/>
          <w:color w:val="222222"/>
          <w:sz w:val="22"/>
          <w:szCs w:val="22"/>
          <w:u w:val="single"/>
        </w:rPr>
      </w:pPr>
    </w:p>
    <w:p w:rsidR="00E516E8" w:rsidRPr="00DF65CE" w:rsidRDefault="00E516E8" w:rsidP="00E516E8">
      <w:pPr>
        <w:pStyle w:val="TableContents"/>
        <w:rPr>
          <w:rStyle w:val="sqlkeywordcolor"/>
          <w:rFonts w:ascii="Verdana" w:hAnsi="Verdana"/>
          <w:color w:val="C00000"/>
          <w:sz w:val="23"/>
          <w:szCs w:val="23"/>
          <w:shd w:val="clear" w:color="auto" w:fill="FFFFFF"/>
        </w:rPr>
      </w:pPr>
      <w:r w:rsidRPr="00DF65CE">
        <w:rPr>
          <w:rStyle w:val="sqlkeywordcolor"/>
          <w:rFonts w:ascii="Verdana" w:hAnsi="Verdana"/>
          <w:color w:val="C00000"/>
          <w:sz w:val="23"/>
          <w:szCs w:val="23"/>
          <w:shd w:val="clear" w:color="auto" w:fill="FFFFFF"/>
        </w:rPr>
        <w:t xml:space="preserve">Database testing: </w:t>
      </w:r>
    </w:p>
    <w:p w:rsidR="00E516E8" w:rsidRPr="00DF65CE" w:rsidRDefault="00E516E8" w:rsidP="00E516E8">
      <w:pPr>
        <w:pStyle w:val="TableContents"/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</w:pPr>
      <w:r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>SQL - - Structured Query Language</w:t>
      </w:r>
    </w:p>
    <w:p w:rsidR="00E516E8" w:rsidRPr="00DF65CE" w:rsidRDefault="00E516E8" w:rsidP="00E516E8">
      <w:pPr>
        <w:pStyle w:val="TableContents"/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</w:pPr>
      <w:r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>DDL (Data Definition Language) : create, alter, drop</w:t>
      </w:r>
    </w:p>
    <w:p w:rsidR="009650AF" w:rsidRPr="00DF65CE" w:rsidRDefault="009650AF" w:rsidP="00E516E8">
      <w:pPr>
        <w:pStyle w:val="TableContents"/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</w:pPr>
    </w:p>
    <w:p w:rsidR="00DF65CE" w:rsidRDefault="00E516E8" w:rsidP="00E516E8">
      <w:pPr>
        <w:pStyle w:val="TableContents"/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</w:pPr>
      <w:r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 xml:space="preserve">DML (Data Definition Language) : </w:t>
      </w:r>
      <w:r w:rsidR="00DF65CE"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>(functional tester’s job)</w:t>
      </w:r>
    </w:p>
    <w:p w:rsidR="009650AF" w:rsidRDefault="00E516E8" w:rsidP="00E516E8">
      <w:pPr>
        <w:pStyle w:val="TableContents"/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</w:pPr>
      <w:r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 xml:space="preserve">select, insert, update, delete </w:t>
      </w:r>
    </w:p>
    <w:p w:rsidR="00DF65CE" w:rsidRPr="00DF65CE" w:rsidRDefault="00DF65CE" w:rsidP="00E516E8">
      <w:pPr>
        <w:pStyle w:val="TableContents"/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</w:pPr>
    </w:p>
    <w:p w:rsidR="00E516E8" w:rsidRPr="00DF65CE" w:rsidRDefault="00E516E8" w:rsidP="00E516E8">
      <w:pPr>
        <w:pStyle w:val="TableContents"/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</w:pPr>
      <w:r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>TCL (Data Definition Language) : commit, rollback</w:t>
      </w:r>
    </w:p>
    <w:p w:rsidR="00B21EA7" w:rsidRPr="00DF65CE" w:rsidRDefault="00E516E8" w:rsidP="00E516E8">
      <w:pPr>
        <w:pStyle w:val="TableContents"/>
        <w:rPr>
          <w:rFonts w:ascii="Verdana" w:hAnsi="Verdana" w:cs="Times New Roman"/>
          <w:color w:val="222222"/>
          <w:u w:val="single"/>
        </w:rPr>
      </w:pPr>
      <w:r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>DCL  (Data Definition Language) : grant, revoke</w:t>
      </w:r>
    </w:p>
    <w:p w:rsidR="00B21EA7" w:rsidRPr="00DF65CE" w:rsidRDefault="00B21EA7" w:rsidP="00B21EA7">
      <w:pPr>
        <w:pStyle w:val="TableContents"/>
        <w:rPr>
          <w:rFonts w:ascii="Verdana" w:hAnsi="Verdana" w:cs="Times New Roman"/>
          <w:color w:val="222222"/>
        </w:rPr>
      </w:pPr>
    </w:p>
    <w:p w:rsidR="00B21EA7" w:rsidRPr="00DF65CE" w:rsidRDefault="00B21EA7" w:rsidP="00B21EA7">
      <w:pPr>
        <w:pStyle w:val="TableContents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>SELECT</w:t>
      </w:r>
      <w:r w:rsidRPr="00DF65CE">
        <w:rPr>
          <w:rFonts w:ascii="Verdana" w:hAnsi="Verdana"/>
          <w:color w:val="000000"/>
          <w:sz w:val="23"/>
          <w:szCs w:val="23"/>
          <w:shd w:val="clear" w:color="auto" w:fill="FFFFFF"/>
        </w:rPr>
        <w:t> * </w:t>
      </w:r>
      <w:r w:rsidRPr="00DF65CE">
        <w:rPr>
          <w:rStyle w:val="sqlkeywordcolor"/>
          <w:rFonts w:ascii="Verdana" w:hAnsi="Verdana"/>
          <w:color w:val="0000CD"/>
          <w:sz w:val="23"/>
          <w:szCs w:val="23"/>
          <w:shd w:val="clear" w:color="auto" w:fill="FFFFFF"/>
        </w:rPr>
        <w:t>FROM</w:t>
      </w:r>
      <w:r w:rsidRPr="00DF65CE">
        <w:rPr>
          <w:rFonts w:ascii="Verdana" w:hAnsi="Verdana"/>
          <w:color w:val="000000"/>
          <w:sz w:val="23"/>
          <w:szCs w:val="23"/>
          <w:shd w:val="clear" w:color="auto" w:fill="FFFFFF"/>
        </w:rPr>
        <w:t> Customers;</w:t>
      </w:r>
      <w:r w:rsidR="00BD2A7F" w:rsidRPr="00DF65C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[* means everything]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lastRenderedPageBreak/>
        <w:t>SELECT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extracts data from a databas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UPDATE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updates data in a databas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DELETE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deletes data from a databas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INSERT INTO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inserts new data into a databas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CREATE DATABASE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creates a new databas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ALTER DATABASE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modifies a databas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CREATE TABLE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creates a new tabl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ALTER TABLE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modifies a tabl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DROP TABLE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deletes a table</w:t>
      </w:r>
    </w:p>
    <w:p w:rsidR="00B21EA7" w:rsidRPr="009F75BE" w:rsidRDefault="00B21EA7" w:rsidP="00B21EA7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CREATE INDEX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creates an index (search key)</w:t>
      </w:r>
    </w:p>
    <w:p w:rsidR="001D1B64" w:rsidRDefault="00B21EA7" w:rsidP="001D1B64">
      <w:pPr>
        <w:widowControl/>
        <w:numPr>
          <w:ilvl w:val="0"/>
          <w:numId w:val="24"/>
        </w:numPr>
        <w:shd w:val="clear" w:color="auto" w:fill="FFFFFF"/>
        <w:suppressAutoHyphens w:val="0"/>
        <w:autoSpaceDN/>
        <w:spacing w:before="100" w:beforeAutospacing="1" w:after="100" w:after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 w:rsidRPr="009F75BE">
        <w:rPr>
          <w:rFonts w:ascii="Consolas" w:eastAsia="Times New Roman" w:hAnsi="Consolas" w:cs="Courier New"/>
          <w:color w:val="DC143C"/>
          <w:kern w:val="0"/>
          <w:lang w:eastAsia="en-US" w:bidi="ar-SA"/>
        </w:rPr>
        <w:t>DROP INDEX</w:t>
      </w:r>
      <w:r w:rsidRPr="009F75BE"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  <w:t> - deletes an index</w:t>
      </w:r>
    </w:p>
    <w:p w:rsidR="00970CE1" w:rsidRDefault="00351FF0" w:rsidP="00351FF0">
      <w:pPr>
        <w:widowControl/>
        <w:shd w:val="clear" w:color="auto" w:fill="FFFFFF"/>
        <w:suppressAutoHyphens w:val="0"/>
        <w:autoSpaceDN/>
        <w:spacing w:before="100" w:beforeAutospacing="1"/>
        <w:textAlignment w:val="auto"/>
        <w:rPr>
          <w:rFonts w:ascii="Verdana" w:eastAsia="Times New Roman" w:hAnsi="Verdana" w:cs="Times New Roman"/>
          <w:color w:val="000000"/>
          <w:kern w:val="0"/>
          <w:sz w:val="23"/>
          <w:szCs w:val="23"/>
          <w:lang w:eastAsia="en-US" w:bidi="ar-SA"/>
        </w:rPr>
      </w:pP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>//</w:t>
      </w:r>
      <w:r w:rsidRPr="00970CE1">
        <w:rPr>
          <w:rStyle w:val="sqlkeywordcolor"/>
          <w:rFonts w:ascii="Consolas" w:hAnsi="Consolas"/>
          <w:sz w:val="23"/>
          <w:szCs w:val="23"/>
          <w:shd w:val="clear" w:color="auto" w:fill="FFFFFF"/>
        </w:rPr>
        <w:t>to see all meta data/column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>s</w:t>
      </w:r>
      <w:r w:rsidRPr="00970CE1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 info</w:t>
      </w:r>
      <w:r w:rsidR="001A2644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 from schema</w:t>
      </w:r>
      <w:r w:rsidRPr="00970CE1">
        <w:rPr>
          <w:rStyle w:val="sqlkeywordcolor"/>
          <w:rFonts w:ascii="Consolas" w:hAnsi="Consolas"/>
          <w:sz w:val="23"/>
          <w:szCs w:val="23"/>
          <w:shd w:val="clear" w:color="auto" w:fill="FFFFFF"/>
        </w:rPr>
        <w:t>.</w:t>
      </w:r>
    </w:p>
    <w:p w:rsidR="00970CE1" w:rsidRDefault="00970CE1" w:rsidP="00970CE1">
      <w:pPr>
        <w:widowControl/>
        <w:suppressAutoHyphens w:val="0"/>
        <w:autoSpaceDN/>
        <w:textAlignment w:val="auto"/>
        <w:rPr>
          <w:rStyle w:val="sqlkeywordcolor"/>
          <w:rFonts w:ascii="Consolas" w:hAnsi="Consolas"/>
          <w:sz w:val="23"/>
          <w:szCs w:val="23"/>
          <w:shd w:val="clear" w:color="auto" w:fill="FFFFFF"/>
        </w:rPr>
      </w:pPr>
      <w:r w:rsidRPr="00970CE1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Describe </w:t>
      </w:r>
      <w:r w:rsidR="00720B07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information_schema.columns ; </w:t>
      </w:r>
    </w:p>
    <w:p w:rsidR="00351FF0" w:rsidRDefault="00351FF0" w:rsidP="00970CE1">
      <w:pPr>
        <w:widowControl/>
        <w:suppressAutoHyphens w:val="0"/>
        <w:autoSpaceDN/>
        <w:textAlignment w:val="auto"/>
        <w:rPr>
          <w:rStyle w:val="sqlkeywordcolor"/>
          <w:rFonts w:ascii="Consolas" w:hAnsi="Consolas"/>
          <w:sz w:val="23"/>
          <w:szCs w:val="23"/>
          <w:shd w:val="clear" w:color="auto" w:fill="FFFFFF"/>
        </w:rPr>
      </w:pPr>
    </w:p>
    <w:p w:rsidR="00351FF0" w:rsidRDefault="00351FF0" w:rsidP="00970CE1">
      <w:pPr>
        <w:widowControl/>
        <w:suppressAutoHyphens w:val="0"/>
        <w:autoSpaceDN/>
        <w:textAlignment w:val="auto"/>
        <w:rPr>
          <w:rStyle w:val="sqlkeywordcolor"/>
          <w:rFonts w:ascii="Consolas" w:hAnsi="Consolas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>//to connect databaseName/to start work on a database.</w:t>
      </w:r>
    </w:p>
    <w:p w:rsidR="002C7EE7" w:rsidRDefault="00FC6253" w:rsidP="001C11AA">
      <w:pPr>
        <w:widowControl/>
        <w:shd w:val="clear" w:color="auto" w:fill="FFFFFF"/>
        <w:suppressAutoHyphens w:val="0"/>
        <w:autoSpaceDN/>
        <w:textAlignment w:val="auto"/>
        <w:rPr>
          <w:rStyle w:val="sqlkeywordcolor"/>
          <w:rFonts w:ascii="Consolas" w:hAnsi="Consolas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USE </w:t>
      </w:r>
      <w:r w:rsidR="00A53475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classicModels;  </w:t>
      </w:r>
    </w:p>
    <w:p w:rsidR="00351FF0" w:rsidRDefault="00351FF0" w:rsidP="001C11AA">
      <w:pPr>
        <w:widowControl/>
        <w:shd w:val="clear" w:color="auto" w:fill="FFFFFF"/>
        <w:suppressAutoHyphens w:val="0"/>
        <w:autoSpaceDN/>
        <w:textAlignment w:val="auto"/>
        <w:rPr>
          <w:rStyle w:val="sqlkeywordcolor"/>
          <w:rFonts w:ascii="Consolas" w:hAnsi="Consolas"/>
          <w:sz w:val="23"/>
          <w:szCs w:val="23"/>
          <w:shd w:val="clear" w:color="auto" w:fill="FFFFFF"/>
        </w:rPr>
      </w:pPr>
    </w:p>
    <w:p w:rsidR="00351FF0" w:rsidRDefault="00351FF0" w:rsidP="001C11AA">
      <w:pPr>
        <w:widowControl/>
        <w:shd w:val="clear" w:color="auto" w:fill="FFFFFF"/>
        <w:suppressAutoHyphens w:val="0"/>
        <w:autoSpaceDN/>
        <w:textAlignment w:val="auto"/>
        <w:rPr>
          <w:rStyle w:val="sqlkeywordcolor"/>
          <w:rFonts w:ascii="Consolas" w:hAnsi="Consolas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//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>to see the tables in database;</w:t>
      </w:r>
    </w:p>
    <w:p w:rsidR="004122E5" w:rsidRDefault="00E11CFD" w:rsidP="00E11CFD">
      <w:pPr>
        <w:widowControl/>
        <w:suppressAutoHyphens w:val="0"/>
        <w:autoSpaceDN/>
        <w:textAlignment w:val="auto"/>
        <w:rPr>
          <w:rStyle w:val="sqlkeywordcolor"/>
          <w:rFonts w:ascii="Consolas" w:hAnsi="Consolas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HOW TABLES</w:t>
      </w:r>
      <w:r w:rsidR="004122E5" w:rsidRPr="004122E5">
        <w:rPr>
          <w:rStyle w:val="sqlkeywordcolor"/>
          <w:rFonts w:ascii="Consolas" w:hAnsi="Consolas"/>
          <w:sz w:val="23"/>
          <w:szCs w:val="23"/>
          <w:shd w:val="clear" w:color="auto" w:fill="FFFFFF"/>
        </w:rPr>
        <w:t>;</w:t>
      </w:r>
    </w:p>
    <w:p w:rsidR="00E11CFD" w:rsidRPr="00E11CFD" w:rsidRDefault="00E11CFD" w:rsidP="00E11CFD">
      <w:pPr>
        <w:widowControl/>
        <w:suppressAutoHyphens w:val="0"/>
        <w:autoSpaceDN/>
        <w:textAlignment w:val="auto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</w:pPr>
    </w:p>
    <w:p w:rsidR="00351FF0" w:rsidRPr="00351FF0" w:rsidRDefault="00351FF0" w:rsidP="00351FF0">
      <w:pPr>
        <w:widowControl/>
        <w:suppressAutoHyphens w:val="0"/>
        <w:autoSpaceDN/>
        <w:textAlignment w:val="auto"/>
        <w:rPr>
          <w:rStyle w:val="sqlkeyword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// to see the total number of columns.</w:t>
      </w:r>
    </w:p>
    <w:p w:rsidR="008071AB" w:rsidRDefault="008071AB" w:rsidP="001C11AA">
      <w:pPr>
        <w:widowControl/>
        <w:suppressAutoHyphens w:val="0"/>
        <w:autoSpaceDN/>
        <w:spacing w:after="100" w:afterAutospacing="1"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SELECT </w:t>
      </w:r>
      <w:r w:rsidR="007A2838">
        <w:rPr>
          <w:rStyle w:val="sqlkeywordcolor"/>
          <w:rFonts w:ascii="Consolas" w:hAnsi="Consolas"/>
          <w:sz w:val="23"/>
          <w:szCs w:val="23"/>
          <w:shd w:val="clear" w:color="auto" w:fill="FFFFFF"/>
        </w:rPr>
        <w:t>count(*)</w:t>
      </w:r>
      <w:r w:rsidR="007A2838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 AS </w:t>
      </w:r>
      <w:r w:rsidR="007A2838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numberOFcolumns </w:t>
      </w:r>
      <w:r w:rsidR="007A2838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FROM </w:t>
      </w:r>
      <w:r w:rsidR="00BD4366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information_schema.columns </w:t>
      </w:r>
      <w:r w:rsidR="00BD4366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 w:rsidR="00BD4366"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 w:rsidR="00B7208F">
        <w:rPr>
          <w:rFonts w:ascii="Consolas" w:hAnsi="Consolas"/>
          <w:color w:val="000000"/>
          <w:sz w:val="23"/>
          <w:szCs w:val="23"/>
          <w:shd w:val="clear" w:color="auto" w:fill="FFFFFF"/>
        </w:rPr>
        <w:t>table_</w:t>
      </w:r>
      <w:r w:rsidR="00BD4366">
        <w:rPr>
          <w:rFonts w:ascii="Consolas" w:hAnsi="Consolas"/>
          <w:color w:val="000000"/>
          <w:sz w:val="23"/>
          <w:szCs w:val="23"/>
          <w:shd w:val="clear" w:color="auto" w:fill="FFFFFF"/>
        </w:rPr>
        <w:t>name = ‘Customers’;</w:t>
      </w:r>
    </w:p>
    <w:p w:rsidR="00351FF0" w:rsidRDefault="00351FF0" w:rsidP="00351FF0">
      <w:pPr>
        <w:widowControl/>
        <w:suppressAutoHyphens w:val="0"/>
        <w:autoSpaceDN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// to see the names of the columns.</w:t>
      </w:r>
    </w:p>
    <w:p w:rsidR="00630F20" w:rsidRDefault="00630F20" w:rsidP="00630F20">
      <w:pPr>
        <w:widowControl/>
        <w:suppressAutoHyphens w:val="0"/>
        <w:autoSpaceDN/>
        <w:spacing w:after="100" w:afterAutospacing="1"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SELECT </w:t>
      </w:r>
      <w:r w:rsidR="00136EF1">
        <w:rPr>
          <w:rStyle w:val="sqlkeywordcolor"/>
          <w:rFonts w:ascii="Consolas" w:hAnsi="Consolas"/>
          <w:sz w:val="23"/>
          <w:szCs w:val="23"/>
          <w:shd w:val="clear" w:color="auto" w:fill="FFFFFF"/>
        </w:rPr>
        <w:t>column_name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FROM 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information_schema.columns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 table_name = ‘Customers’; </w:t>
      </w:r>
    </w:p>
    <w:p w:rsidR="00351FF0" w:rsidRDefault="00351FF0" w:rsidP="00351FF0">
      <w:pPr>
        <w:widowControl/>
        <w:suppressAutoHyphens w:val="0"/>
        <w:autoSpaceDN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//to see </w:t>
      </w:r>
      <w:r w:rsidR="00112FD6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column 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names</w:t>
      </w:r>
      <w:r w:rsidR="00112FD6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+</w:t>
      </w:r>
      <w:r w:rsidR="00112FD6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dataType of the columns.</w:t>
      </w:r>
    </w:p>
    <w:p w:rsidR="00D45ED8" w:rsidRDefault="00D45ED8" w:rsidP="00D45ED8">
      <w:pPr>
        <w:widowControl/>
        <w:suppressAutoHyphens w:val="0"/>
        <w:autoSpaceDN/>
        <w:spacing w:after="100" w:afterAutospacing="1"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SELECT 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>column_name</w:t>
      </w:r>
      <w:r w:rsidR="00FE1928">
        <w:rPr>
          <w:rStyle w:val="sqlkeywordcolor"/>
          <w:rFonts w:ascii="Consolas" w:hAnsi="Consolas"/>
          <w:sz w:val="23"/>
          <w:szCs w:val="23"/>
          <w:shd w:val="clear" w:color="auto" w:fill="FFFFFF"/>
        </w:rPr>
        <w:t>, data_type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FROM 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>information_schema.columns</w:t>
      </w:r>
      <w:r w:rsidR="009F50DB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 table_name = ‘Customers’; </w:t>
      </w:r>
    </w:p>
    <w:p w:rsidR="00351FF0" w:rsidRDefault="00351FF0" w:rsidP="00351FF0">
      <w:pPr>
        <w:widowControl/>
        <w:suppressAutoHyphens w:val="0"/>
        <w:autoSpaceDN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//to</w:t>
      </w:r>
      <w:r w:rsidR="00CB1203" w:rsidRPr="00CB1203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r w:rsidR="00CB1203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see </w:t>
      </w:r>
      <w:r w:rsidR="00005685">
        <w:rPr>
          <w:rFonts w:ascii="Consolas" w:hAnsi="Consolas"/>
          <w:color w:val="000000"/>
          <w:sz w:val="23"/>
          <w:szCs w:val="23"/>
          <w:shd w:val="clear" w:color="auto" w:fill="FFFFFF"/>
        </w:rPr>
        <w:t>column names + data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Size of the columns.</w:t>
      </w:r>
    </w:p>
    <w:p w:rsidR="000E186E" w:rsidRDefault="000E186E" w:rsidP="000E186E">
      <w:pPr>
        <w:widowControl/>
        <w:suppressAutoHyphens w:val="0"/>
        <w:autoSpaceDN/>
        <w:spacing w:after="100" w:afterAutospacing="1"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SELECT 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column_name, column_type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FROM 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information_schema.columns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 table_name = ‘Customers’; </w:t>
      </w:r>
    </w:p>
    <w:p w:rsidR="00351FF0" w:rsidRDefault="00351FF0" w:rsidP="00351FF0">
      <w:pPr>
        <w:widowControl/>
        <w:suppressAutoHyphens w:val="0"/>
        <w:autoSpaceDN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//to </w:t>
      </w:r>
      <w:r w:rsidR="00CB1203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see column names null or NOT 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of the columns.</w:t>
      </w:r>
    </w:p>
    <w:p w:rsidR="00630F20" w:rsidRDefault="00274007" w:rsidP="001C11AA">
      <w:pPr>
        <w:widowControl/>
        <w:suppressAutoHyphens w:val="0"/>
        <w:autoSpaceDN/>
        <w:spacing w:after="100" w:afterAutospacing="1"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SELECT 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column_name, is_nullable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FROM </w:t>
      </w:r>
      <w:r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information_schema.columns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 w:rsidR="00AA3E32">
        <w:rPr>
          <w:rFonts w:ascii="Consolas" w:hAnsi="Consolas"/>
          <w:color w:val="000000"/>
          <w:sz w:val="23"/>
          <w:szCs w:val="23"/>
          <w:shd w:val="clear" w:color="auto" w:fill="FFFFFF"/>
        </w:rPr>
        <w:t> table_name = ‘Customers’;</w:t>
      </w:r>
    </w:p>
    <w:p w:rsidR="00CB1203" w:rsidRPr="00CB1203" w:rsidRDefault="00CB1203" w:rsidP="001C11AA">
      <w:pPr>
        <w:widowControl/>
        <w:suppressAutoHyphens w:val="0"/>
        <w:autoSpaceDN/>
        <w:spacing w:after="100" w:afterAutospacing="1"/>
        <w:textAlignment w:val="auto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, City, 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ISTIN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7055CB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50F75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ISTIN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ISTINCT</w:t>
      </w:r>
      <w:r w:rsidR="00BD2A7F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 Country)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  <w:r w:rsidR="00E75C82"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 w:rsidR="00E75C82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 returns total row no]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Mexico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ID =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3 ...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3 ...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7C754E" w:rsidRDefault="007C754E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9D3E44" w:rsidRDefault="009D3E44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9D3E44" w:rsidRDefault="009D3E44" w:rsidP="009D3E4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, column2, ...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|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 w:rsidR="003D2335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(column’s alphabatical order)</w:t>
      </w:r>
    </w:p>
    <w:p w:rsidR="009D3E44" w:rsidRDefault="009D3E44" w:rsidP="009D3E4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VALUE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value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;</w:t>
      </w:r>
    </w:p>
    <w:p w:rsidR="009D3E44" w:rsidRDefault="009D3E44" w:rsidP="009D3E4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9D3E44" w:rsidRDefault="009D3E44" w:rsidP="009D3E4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VALUE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value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;</w:t>
      </w:r>
    </w:p>
    <w:p w:rsidR="00AE58EC" w:rsidRDefault="00AE58EC" w:rsidP="009D3E4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AE58EC" w:rsidRDefault="00AE58EC" w:rsidP="00AE58EC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s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U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AE58EC" w:rsidRDefault="00AE58EC" w:rsidP="00AE58EC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AE58EC" w:rsidRDefault="00AE58EC" w:rsidP="00AE58EC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s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U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AE58EC" w:rsidRDefault="00AE58EC" w:rsidP="009D3E4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71DFD" w:rsidRDefault="00871DFD" w:rsidP="00871DFD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PD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 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=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 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=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1B4E23" w:rsidRDefault="001B4E23" w:rsidP="00871DFD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1B4E23" w:rsidRDefault="001B4E23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LE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1B4E23" w:rsidRDefault="001B4E23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1B4E23" w:rsidRDefault="001B4E23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LE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1B4E23" w:rsidRDefault="001B4E23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1B4E23" w:rsidRDefault="001B4E23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MI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numb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5C3064" w:rsidRDefault="005C3064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5C3064" w:rsidRDefault="005C3064" w:rsidP="005C306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MIN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</w:t>
      </w:r>
      <w:r w:rsidR="00154438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[</w:t>
      </w:r>
      <w:r w:rsidR="00154438">
        <w:rPr>
          <w:rStyle w:val="HTMLCode"/>
          <w:rFonts w:ascii="Consolas" w:eastAsia="SimSun" w:hAnsi="Consolas"/>
          <w:color w:val="DC143C"/>
          <w:sz w:val="24"/>
          <w:szCs w:val="24"/>
        </w:rPr>
        <w:t>MIN()</w:t>
      </w:r>
      <w:r w:rsidR="00154438">
        <w:rPr>
          <w:rFonts w:ascii="Verdana" w:hAnsi="Verdana"/>
          <w:color w:val="000000"/>
          <w:sz w:val="23"/>
          <w:szCs w:val="23"/>
          <w:shd w:val="clear" w:color="auto" w:fill="FFFFFF"/>
        </w:rPr>
        <w:t> function returns smallest value of the column]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5C3064" w:rsidRDefault="005C3064" w:rsidP="005C306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5C3064" w:rsidRDefault="005C3064" w:rsidP="005C306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MAX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</w:t>
      </w:r>
      <w:r w:rsidR="00154438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[</w:t>
      </w:r>
      <w:r w:rsidR="00FE4B3C">
        <w:rPr>
          <w:rStyle w:val="HTMLCode"/>
          <w:rFonts w:ascii="Consolas" w:eastAsia="SimSun" w:hAnsi="Consolas"/>
          <w:color w:val="DC143C"/>
          <w:sz w:val="24"/>
          <w:szCs w:val="24"/>
        </w:rPr>
        <w:t>MAX</w:t>
      </w:r>
      <w:r w:rsidR="00154438">
        <w:rPr>
          <w:rStyle w:val="HTMLCode"/>
          <w:rFonts w:ascii="Consolas" w:eastAsia="SimSun" w:hAnsi="Consolas"/>
          <w:color w:val="DC143C"/>
          <w:sz w:val="24"/>
          <w:szCs w:val="24"/>
        </w:rPr>
        <w:t>()</w:t>
      </w:r>
      <w:r w:rsidR="005C23CD">
        <w:rPr>
          <w:rFonts w:ascii="Verdana" w:hAnsi="Verdana"/>
          <w:color w:val="000000"/>
          <w:sz w:val="23"/>
          <w:szCs w:val="23"/>
          <w:shd w:val="clear" w:color="auto" w:fill="FFFFFF"/>
        </w:rPr>
        <w:t> function returns high</w:t>
      </w:r>
      <w:r w:rsidR="00154438">
        <w:rPr>
          <w:rFonts w:ascii="Verdana" w:hAnsi="Verdana"/>
          <w:color w:val="000000"/>
          <w:sz w:val="23"/>
          <w:szCs w:val="23"/>
          <w:shd w:val="clear" w:color="auto" w:fill="FFFFFF"/>
        </w:rPr>
        <w:t>est value of the column]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81014F" w:rsidRDefault="0081014F" w:rsidP="005C3064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1014F" w:rsidRDefault="0081014F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</w:t>
      </w:r>
      <w:r w:rsidR="00FE4B3C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 [</w:t>
      </w:r>
      <w:r w:rsidR="00FE4B3C">
        <w:rPr>
          <w:rStyle w:val="HTMLCode"/>
          <w:rFonts w:ascii="Consolas" w:eastAsia="SimSun" w:hAnsi="Consolas"/>
          <w:color w:val="DC143C"/>
          <w:sz w:val="24"/>
          <w:szCs w:val="24"/>
        </w:rPr>
        <w:t>COUNT()</w:t>
      </w:r>
      <w:r w:rsidR="00FE4B3C">
        <w:rPr>
          <w:rFonts w:ascii="Verdana" w:hAnsi="Verdana"/>
          <w:color w:val="000000"/>
          <w:sz w:val="23"/>
          <w:szCs w:val="23"/>
          <w:shd w:val="clear" w:color="auto" w:fill="FFFFFF"/>
        </w:rPr>
        <w:t> function returns the number of rows]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81014F" w:rsidRDefault="0081014F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1014F" w:rsidRDefault="0081014F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VG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</w:t>
      </w:r>
      <w:r w:rsidR="00FE4B3C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 [</w:t>
      </w:r>
      <w:r w:rsidR="0014403E">
        <w:rPr>
          <w:rStyle w:val="HTMLCode"/>
          <w:rFonts w:ascii="Consolas" w:eastAsia="SimSun" w:hAnsi="Consolas"/>
          <w:color w:val="DC143C"/>
          <w:sz w:val="24"/>
          <w:szCs w:val="24"/>
        </w:rPr>
        <w:t>AVG(</w:t>
      </w:r>
      <w:r w:rsidR="00FE4B3C">
        <w:rPr>
          <w:rStyle w:val="HTMLCode"/>
          <w:rFonts w:ascii="Consolas" w:eastAsia="SimSun" w:hAnsi="Consolas"/>
          <w:color w:val="DC143C"/>
          <w:sz w:val="24"/>
          <w:szCs w:val="24"/>
        </w:rPr>
        <w:t>)</w:t>
      </w:r>
      <w:r w:rsidR="00FE4B3C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 function returns </w:t>
      </w:r>
      <w:r w:rsidR="00D5787C">
        <w:rPr>
          <w:rFonts w:ascii="Verdana" w:hAnsi="Verdana"/>
          <w:color w:val="000000"/>
          <w:sz w:val="23"/>
          <w:szCs w:val="23"/>
          <w:shd w:val="clear" w:color="auto" w:fill="FFFFFF"/>
        </w:rPr>
        <w:t>Average</w:t>
      </w:r>
      <w:r w:rsidR="0014403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lue of </w:t>
      </w:r>
      <w:r w:rsidR="00FE4B3C">
        <w:rPr>
          <w:rFonts w:ascii="Verdana" w:hAnsi="Verdana"/>
          <w:color w:val="000000"/>
          <w:sz w:val="23"/>
          <w:szCs w:val="23"/>
          <w:shd w:val="clear" w:color="auto" w:fill="FFFFFF"/>
        </w:rPr>
        <w:t>column]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81014F" w:rsidRDefault="0081014F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1014F" w:rsidRDefault="0081014F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M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</w:t>
      </w:r>
      <w:r w:rsidR="00D5787C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[</w:t>
      </w:r>
      <w:r w:rsidR="00084CC7">
        <w:rPr>
          <w:rStyle w:val="HTMLCode"/>
          <w:rFonts w:ascii="Consolas" w:eastAsia="SimSun" w:hAnsi="Consolas"/>
          <w:color w:val="DC143C"/>
          <w:sz w:val="24"/>
          <w:szCs w:val="24"/>
        </w:rPr>
        <w:t>SUM()</w:t>
      </w:r>
      <w:r w:rsidR="00084CC7">
        <w:rPr>
          <w:rFonts w:ascii="Verdana" w:hAnsi="Verdana"/>
          <w:color w:val="000000"/>
          <w:sz w:val="23"/>
          <w:szCs w:val="23"/>
          <w:shd w:val="clear" w:color="auto" w:fill="FFFFFF"/>
        </w:rPr>
        <w:t> function returns total of a numeric column</w:t>
      </w:r>
      <w:r w:rsidR="00D5787C">
        <w:rPr>
          <w:rFonts w:ascii="Verdana" w:hAnsi="Verdana"/>
          <w:color w:val="000000"/>
          <w:sz w:val="23"/>
          <w:szCs w:val="23"/>
          <w:shd w:val="clear" w:color="auto" w:fill="FFFFFF"/>
        </w:rPr>
        <w:t>]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81014F" w:rsidRDefault="0081014F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1014F" w:rsidRDefault="0081014F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1014F" w:rsidRDefault="0081014F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, 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patter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 w:rsidR="00643F54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[%=anyValue, _=1digit length value]</w:t>
      </w:r>
    </w:p>
    <w:p w:rsidR="001C1929" w:rsidRDefault="001C1929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67528B" w:rsidRDefault="001C1929" w:rsidP="001C1929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value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;</w:t>
      </w:r>
      <w:r w:rsidR="00AB1FB7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</w:p>
    <w:p w:rsidR="001C1929" w:rsidRDefault="0067528B" w:rsidP="001C1929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return value</w:t>
      </w:r>
      <w:r w:rsidR="002F7B57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if it is 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any one of them]</w:t>
      </w:r>
    </w:p>
    <w:p w:rsidR="002F7B57" w:rsidRDefault="002F7B57" w:rsidP="001C1929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2F7B57" w:rsidRDefault="002F7B57" w:rsidP="002F7B5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 w:rsidR="00E97507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NOT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value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, ...); </w:t>
      </w:r>
    </w:p>
    <w:p w:rsidR="002F7B57" w:rsidRDefault="002F7B57" w:rsidP="001C1929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return value if it is</w:t>
      </w:r>
      <w:r w:rsidR="00E97507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IN any one of them]</w:t>
      </w:r>
    </w:p>
    <w:p w:rsidR="001C1929" w:rsidRDefault="001C1929" w:rsidP="001C1929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1C1929" w:rsidRDefault="001C1929" w:rsidP="001C1929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keywordcolor"/>
          <w:rFonts w:ascii="Consolas" w:hAnsi="Consolas"/>
          <w:i/>
          <w:iCs/>
          <w:color w:val="0000CD"/>
          <w:sz w:val="23"/>
          <w:szCs w:val="23"/>
          <w:shd w:val="clear" w:color="auto" w:fill="FFFFFF"/>
        </w:rPr>
        <w:t>SELECT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STATEME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1C1929" w:rsidRDefault="001C1929" w:rsidP="0081014F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CD0739" w:rsidRDefault="001C1929" w:rsidP="001C1929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ETWE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value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value2;</w:t>
      </w:r>
    </w:p>
    <w:p w:rsidR="001C1929" w:rsidRDefault="00CD0739" w:rsidP="001C1929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  <w:r w:rsidRPr="00CD0739">
        <w:rPr>
          <w:rStyle w:val="Emphasis"/>
          <w:rFonts w:ascii="Consolas" w:hAnsi="Consolas"/>
          <w:i w:val="0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BETWEE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selects values within a given range]</w:t>
      </w:r>
    </w:p>
    <w:p w:rsidR="005C3064" w:rsidRDefault="005C3064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59278D" w:rsidRDefault="0059278D" w:rsidP="0059278D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alias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;</w:t>
      </w:r>
    </w:p>
    <w:p w:rsidR="00A34FE9" w:rsidRDefault="00A34FE9" w:rsidP="0059278D">
      <w:pPr>
        <w:pStyle w:val="TableContents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</w:pPr>
    </w:p>
    <w:p w:rsidR="00A34FE9" w:rsidRPr="00A34FE9" w:rsidRDefault="00A34FE9" w:rsidP="0059278D">
      <w:pPr>
        <w:pStyle w:val="TableContents"/>
        <w:rPr>
          <w:rStyle w:val="Emphasis"/>
          <w:rFonts w:ascii="Consolas" w:hAnsi="Consolas"/>
          <w:i w:val="0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ID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ID, 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:rsidR="0059278D" w:rsidRDefault="0059278D" w:rsidP="0059278D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59278D" w:rsidRDefault="0059278D" w:rsidP="0059278D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alias_name;</w:t>
      </w:r>
    </w:p>
    <w:p w:rsidR="001B4E23" w:rsidRDefault="001B4E23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DF1BCB" w:rsidRDefault="00DF1BCB" w:rsidP="00DF1BCB">
      <w:pPr>
        <w:pStyle w:val="TableContents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</w:pPr>
    </w:p>
    <w:p w:rsidR="00A842F7" w:rsidRDefault="00DF1BCB" w:rsidP="00DF1BCB">
      <w:pPr>
        <w:pStyle w:val="TableContents"/>
        <w:rPr>
          <w:rStyle w:val="Emphasis"/>
          <w:rFonts w:ascii="Consolas" w:hAnsi="Consolas"/>
          <w:i w:val="0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 w:rsidR="001570CD">
        <w:rPr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N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</w:t>
      </w:r>
      <w:r w:rsidR="00441A30">
        <w:rPr>
          <w:rStyle w:val="Emphasis"/>
          <w:rFonts w:ascii="Consolas" w:hAnsi="Consolas"/>
          <w:i w:val="0"/>
          <w:color w:val="000000"/>
          <w:sz w:val="23"/>
          <w:szCs w:val="23"/>
          <w:shd w:val="clear" w:color="auto" w:fill="FFFFFF"/>
        </w:rPr>
        <w:t xml:space="preserve"> </w:t>
      </w:r>
    </w:p>
    <w:p w:rsidR="00DF1BCB" w:rsidRDefault="00DF1BCB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.column_name 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=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table2.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A842F7" w:rsidRPr="00A842F7" w:rsidRDefault="00A842F7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Emphasis"/>
          <w:rFonts w:ascii="Consolas" w:hAnsi="Consolas"/>
          <w:i w:val="0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INNER JOI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selects records that have matching values in both tables]</w:t>
      </w:r>
    </w:p>
    <w:p w:rsidR="00DF1BCB" w:rsidRDefault="00DF1BCB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DF1BCB" w:rsidRDefault="00DF1BCB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 w:rsidR="001570CD">
        <w:rPr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EF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.column_name 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=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table2.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F61C2B" w:rsidRDefault="00F61C2B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LEFT JOI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returns all records from left table matching records from right table</w:t>
      </w:r>
      <w:r w:rsidR="005050B2">
        <w:rPr>
          <w:rFonts w:ascii="Verdana" w:hAnsi="Verdana"/>
          <w:color w:val="000000"/>
          <w:sz w:val="23"/>
          <w:szCs w:val="23"/>
          <w:shd w:val="clear" w:color="auto" w:fill="FFFFFF"/>
        </w:rPr>
        <w:t>]</w:t>
      </w:r>
    </w:p>
    <w:p w:rsidR="00DF1BCB" w:rsidRDefault="00DF1BCB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DF1BCB" w:rsidRDefault="00DF1BCB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 w:rsidR="001570CD">
        <w:rPr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RIGH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.column_name 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=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table2.column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5050B2" w:rsidRDefault="00D965AD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HTMLCode"/>
          <w:rFonts w:ascii="Consolas" w:eastAsia="SimSun" w:hAnsi="Consolas"/>
          <w:color w:val="DC143C"/>
          <w:sz w:val="24"/>
          <w:szCs w:val="24"/>
        </w:rPr>
        <w:t>[</w:t>
      </w:r>
      <w:r w:rsidR="005050B2">
        <w:rPr>
          <w:rStyle w:val="HTMLCode"/>
          <w:rFonts w:ascii="Consolas" w:eastAsia="SimSun" w:hAnsi="Consolas"/>
          <w:color w:val="DC143C"/>
          <w:sz w:val="24"/>
          <w:szCs w:val="24"/>
        </w:rPr>
        <w:t>RIGHT JOIN</w:t>
      </w:r>
      <w:r w:rsidR="002B357B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returns all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records from </w:t>
      </w:r>
      <w:r w:rsidR="005050B2">
        <w:rPr>
          <w:rFonts w:ascii="Verdana" w:hAnsi="Verdana"/>
          <w:color w:val="000000"/>
          <w:sz w:val="23"/>
          <w:szCs w:val="23"/>
          <w:shd w:val="clear" w:color="auto" w:fill="FFFFFF"/>
        </w:rPr>
        <w:t>right table matching records left table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]</w:t>
      </w:r>
    </w:p>
    <w:p w:rsidR="00A86401" w:rsidRDefault="00A86401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D33D30" w:rsidRDefault="00D33D30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 w:rsidR="00F57E1C">
        <w:rPr>
          <w:rFonts w:ascii="Consolas" w:hAnsi="Consolas"/>
          <w:color w:val="000000"/>
          <w:sz w:val="23"/>
          <w:szCs w:val="23"/>
        </w:rPr>
        <w:t xml:space="preserve"> 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ROS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2B357B" w:rsidRDefault="002B357B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CROSS JOIN</w:t>
      </w:r>
      <w:r w:rsidR="007F6C12">
        <w:rPr>
          <w:rFonts w:ascii="Verdana" w:hAnsi="Verdana"/>
          <w:color w:val="000000"/>
          <w:sz w:val="23"/>
          <w:szCs w:val="23"/>
          <w:shd w:val="clear" w:color="auto" w:fill="FFFFFF"/>
        </w:rPr>
        <w:t> 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return</w:t>
      </w:r>
      <w:r w:rsidR="007F6C12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s all records from both tables.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</w:t>
      </w:r>
      <w:r w:rsidR="007F6C12">
        <w:rPr>
          <w:rFonts w:ascii="Verdana" w:hAnsi="Verdana"/>
          <w:color w:val="000000"/>
          <w:sz w:val="23"/>
          <w:szCs w:val="23"/>
          <w:shd w:val="clear" w:color="auto" w:fill="FFFFFF"/>
        </w:rPr>
        <w:t>able1 and table2]</w:t>
      </w:r>
    </w:p>
    <w:p w:rsidR="00D33D30" w:rsidRDefault="00D33D30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D33D30" w:rsidRDefault="00D33D30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 T1, table1 T2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0F640C" w:rsidRDefault="000F640C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self join is a regular join, but the table is joined with itself]</w:t>
      </w:r>
    </w:p>
    <w:p w:rsidR="000A1555" w:rsidRDefault="000A1555" w:rsidP="000A1555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0A1555" w:rsidRDefault="000A1555" w:rsidP="000A1555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.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1, B.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2, A.Cit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 A, Customers B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.CustomerID &lt;&gt; B.CustomerID</w:t>
      </w:r>
      <w:r w:rsidR="00C268BB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 (&lt;&gt; means != (not equal to)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.City = B.Cit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.City;</w:t>
      </w:r>
    </w:p>
    <w:p w:rsidR="000A1555" w:rsidRDefault="000A1555" w:rsidP="000A1555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0A1555" w:rsidRDefault="000A1555" w:rsidP="000A1555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NIO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507252" w:rsidRDefault="007B1BD1" w:rsidP="000A1555">
      <w:pPr>
        <w:pStyle w:val="TableContents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UNIO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s used to combine result-set of two or more 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SELECT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statements</w:t>
      </w:r>
    </w:p>
    <w:p w:rsidR="000A1555" w:rsidRDefault="00507252" w:rsidP="000A1555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 And removes duplicate rows.</w:t>
      </w:r>
      <w:r w:rsidR="007B1BD1">
        <w:rPr>
          <w:rFonts w:ascii="Verdana" w:hAnsi="Verdana"/>
          <w:color w:val="000000"/>
          <w:sz w:val="23"/>
          <w:szCs w:val="23"/>
          <w:shd w:val="clear" w:color="auto" w:fill="FFFFFF"/>
        </w:rPr>
        <w:t>]</w:t>
      </w:r>
    </w:p>
    <w:p w:rsidR="007B1BD1" w:rsidRDefault="007B1BD1" w:rsidP="000A1555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0A1555" w:rsidRDefault="000A1555" w:rsidP="000A1555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N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0A1555" w:rsidRDefault="000A1555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92CD1" w:rsidRDefault="00892CD1" w:rsidP="00892CD1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;</w:t>
      </w:r>
    </w:p>
    <w:p w:rsidR="002E2DFD" w:rsidRPr="004F50AC" w:rsidRDefault="004F50AC" w:rsidP="00D33D30">
      <w:pPr>
        <w:pStyle w:val="TableContents"/>
        <w:rPr>
          <w:rFonts w:ascii="Consolas" w:hAnsi="Consolas"/>
          <w:b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GROUP BY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statement groups</w:t>
      </w:r>
      <w:r w:rsidR="00AB4B6D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the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rows that have same values]</w:t>
      </w:r>
    </w:p>
    <w:p w:rsidR="004F50AC" w:rsidRDefault="004F50AC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1337A9" w:rsidRDefault="001337A9" w:rsidP="001337A9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HAVING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;</w:t>
      </w:r>
    </w:p>
    <w:p w:rsidR="00892CD1" w:rsidRDefault="00892CD1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A10BFB" w:rsidRDefault="00A10BFB" w:rsidP="00A10BF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XIS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E362C8" w:rsidRDefault="00E362C8" w:rsidP="00A10BF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EXISTS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operator returns TRUE if subquery returns one or more records]</w:t>
      </w:r>
    </w:p>
    <w:p w:rsidR="00A10BFB" w:rsidRDefault="00A10BFB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E03133" w:rsidRDefault="00E03133" w:rsidP="00E0313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 operat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 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A649F5" w:rsidRDefault="00A649F5" w:rsidP="00E0313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lastRenderedPageBreak/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ANY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returns TRUE if ANY of the subquery values meet the condition]</w:t>
      </w:r>
    </w:p>
    <w:p w:rsidR="00E03133" w:rsidRDefault="00E03133" w:rsidP="00E0313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E03133" w:rsidRDefault="00E03133" w:rsidP="00E0313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F61DB5" w:rsidRDefault="00F61DB5" w:rsidP="00E0313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ALL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returns TRUE if ALL of the subquery values meet the condition]</w:t>
      </w:r>
    </w:p>
    <w:p w:rsidR="00E03133" w:rsidRDefault="00E03133" w:rsidP="00E0313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E03133" w:rsidRDefault="00E03133" w:rsidP="00E0313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 operat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 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1337A9" w:rsidRDefault="001337A9" w:rsidP="00D33D30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EB1863" w:rsidRDefault="00EB1863" w:rsidP="00EB186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EB1863" w:rsidRDefault="00EB1863" w:rsidP="00EB186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EB1863" w:rsidRDefault="00EB1863" w:rsidP="00EB186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 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A86401" w:rsidRDefault="00A86401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EB1863" w:rsidRDefault="00EB1863" w:rsidP="00EB186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AS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result1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result2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result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L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result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EB1863" w:rsidRDefault="002644E3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[</w:t>
      </w:r>
      <w:r>
        <w:rPr>
          <w:rStyle w:val="HTMLCode"/>
          <w:rFonts w:ascii="Consolas" w:eastAsia="SimSun" w:hAnsi="Consolas"/>
          <w:color w:val="DC143C"/>
          <w:sz w:val="24"/>
          <w:szCs w:val="24"/>
        </w:rPr>
        <w:t>CASE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</w:t>
      </w:r>
      <w:r w:rsidR="00550C8A">
        <w:rPr>
          <w:rFonts w:ascii="Verdana" w:hAnsi="Verdana"/>
          <w:color w:val="000000"/>
          <w:sz w:val="23"/>
          <w:szCs w:val="23"/>
          <w:shd w:val="clear" w:color="auto" w:fill="FFFFFF"/>
        </w:rPr>
        <w:t>returns the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lue </w:t>
      </w:r>
      <w:r w:rsidR="00342572">
        <w:rPr>
          <w:rFonts w:ascii="Verdana" w:hAnsi="Verdana"/>
          <w:color w:val="000000"/>
          <w:sz w:val="23"/>
          <w:szCs w:val="23"/>
          <w:shd w:val="clear" w:color="auto" w:fill="FFFFFF"/>
        </w:rPr>
        <w:t>from</w:t>
      </w:r>
      <w:r w:rsidR="00CE56E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only first true conditon</w:t>
      </w:r>
      <w:r w:rsidR="00342572">
        <w:rPr>
          <w:rFonts w:ascii="Verdana" w:hAnsi="Verdana"/>
          <w:color w:val="000000"/>
          <w:sz w:val="23"/>
          <w:szCs w:val="23"/>
          <w:shd w:val="clear" w:color="auto" w:fill="FFFFFF"/>
        </w:rPr>
        <w:t>]</w:t>
      </w:r>
      <w:r w:rsidR="00CE56E1">
        <w:rPr>
          <w:rFonts w:ascii="Verdana" w:hAnsi="Verdana"/>
          <w:color w:val="000000"/>
          <w:sz w:val="23"/>
          <w:szCs w:val="23"/>
          <w:shd w:val="clear" w:color="auto" w:fill="FFFFFF"/>
        </w:rPr>
        <w:t>.</w:t>
      </w:r>
    </w:p>
    <w:p w:rsidR="00DF1BCB" w:rsidRDefault="00DF1BCB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DF1BCB" w:rsidRDefault="00DF1BCB" w:rsidP="00DF1BCB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59278D" w:rsidRDefault="0059278D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3B2A2B" w:rsidRDefault="003B2A2B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1B4E23" w:rsidRDefault="001B4E23" w:rsidP="001B4E23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1B4E23" w:rsidRDefault="001B4E23" w:rsidP="00871DFD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9D3E44" w:rsidRDefault="009D3E44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871DFD" w:rsidRDefault="00871DFD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9D3E44" w:rsidRDefault="0081014F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---------------------------------------------------------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Berli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Berlin'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Stuttgart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Spai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Cit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Berli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Stuttgart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USA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, column2, ...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|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, CustomerName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column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VALUE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value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VALUE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value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value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 (CustomerName, ContactName, Address, City, PostalCode, Country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VALUE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Cardinal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Tom B. Erichse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Skagen 21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Stavanger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4006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Norway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 (CustomerName, City, Country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VALUE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Cardinal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Stavanger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Norway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, ContactName, Addres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ddres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U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, ContactName, Addres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ddres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U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736862" w:rsidRDefault="00736862" w:rsidP="00B21EA7">
      <w:pPr>
        <w:pStyle w:val="TableContents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PD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ntactName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Alfred Schmidt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Cit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Frankfurt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ID =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PD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ostalCode =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00000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Mexico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PD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ostalCode =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0000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LE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LE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Alfreds Futterkiste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LE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LE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MI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MI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MIN(Price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mallestPric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MAX(Price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LargestPric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ProductID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VG(Price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M(Quantity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Detail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a%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%a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%or%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_r%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a__%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ntact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a%o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a%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ber%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%es%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_ondo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IK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L_n_on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France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UK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France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UK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ic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ETWE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2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ic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ETWE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2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ic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ETWE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20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ategoryID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ETWE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Carna Tigers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Mozzarella di Giovanni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O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ETWE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Carnarvon Tigers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Mozzarella di Giovanni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Dat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ETWE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1996-07-01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1996-07-31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ID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ID, 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596F88" w:rsidRPr="00596F88" w:rsidRDefault="00596F88" w:rsidP="00596F88">
      <w:pPr>
        <w:pStyle w:val="TableContents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</w:pPr>
      <w:r w:rsidRPr="00596F88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 CONCAT</w:t>
      </w:r>
      <w:r w:rsidRPr="006E6768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(Address,',', PostalCode, City, Country) </w:t>
      </w:r>
      <w:r w:rsidRPr="00596F88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AS </w:t>
      </w:r>
      <w:r w:rsidRPr="006E6768">
        <w:rPr>
          <w:rStyle w:val="sqlkeywordcolor"/>
          <w:rFonts w:ascii="Consolas" w:hAnsi="Consolas"/>
          <w:sz w:val="23"/>
          <w:szCs w:val="23"/>
          <w:shd w:val="clear" w:color="auto" w:fill="FFFFFF"/>
        </w:rPr>
        <w:t>Address</w:t>
      </w:r>
    </w:p>
    <w:p w:rsidR="00B21EA7" w:rsidRDefault="00596F88" w:rsidP="00596F88">
      <w:pPr>
        <w:pStyle w:val="TableContents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</w:pPr>
      <w:r w:rsidRPr="00596F88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FROM </w:t>
      </w:r>
      <w:r w:rsidRPr="006E6768">
        <w:rPr>
          <w:rStyle w:val="sqlkeywordcolor"/>
          <w:rFonts w:ascii="Consolas" w:hAnsi="Consolas"/>
          <w:sz w:val="23"/>
          <w:szCs w:val="23"/>
          <w:shd w:val="clear" w:color="auto" w:fill="FFFFFF"/>
        </w:rPr>
        <w:t>Customers;</w:t>
      </w:r>
    </w:p>
    <w:p w:rsidR="00596F88" w:rsidRDefault="00596F88" w:rsidP="00596F88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6E6768" w:rsidRPr="006E6768" w:rsidRDefault="006E6768" w:rsidP="006E6768">
      <w:pPr>
        <w:pStyle w:val="TableContents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</w:pPr>
      <w:r w:rsidRPr="006E6768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select </w:t>
      </w:r>
      <w:r w:rsidRPr="006E6768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Orders.OrderID, Orders.OrderDate, Customers.CustomerName </w:t>
      </w:r>
      <w:r w:rsidRPr="006E6768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from </w:t>
      </w:r>
      <w:r w:rsidRPr="006E6768">
        <w:rPr>
          <w:rStyle w:val="sqlkeywordcolor"/>
          <w:rFonts w:ascii="Consolas" w:hAnsi="Consolas"/>
          <w:sz w:val="23"/>
          <w:szCs w:val="23"/>
          <w:shd w:val="clear" w:color="auto" w:fill="FFFFFF"/>
        </w:rPr>
        <w:t>Orders, Customers</w:t>
      </w:r>
    </w:p>
    <w:p w:rsidR="00B21EA7" w:rsidRDefault="006E6768" w:rsidP="006E6768">
      <w:pPr>
        <w:pStyle w:val="TableContents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</w:pPr>
      <w:r w:rsidRPr="006E6768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 xml:space="preserve">where </w:t>
      </w:r>
      <w:r w:rsidRPr="006E6768">
        <w:rPr>
          <w:rStyle w:val="sqlkeywordcolor"/>
          <w:rFonts w:ascii="Consolas" w:hAnsi="Consolas"/>
          <w:sz w:val="23"/>
          <w:szCs w:val="23"/>
          <w:shd w:val="clear" w:color="auto" w:fill="FFFFFF"/>
        </w:rPr>
        <w:t>Orders.CustomerID = Customers.CustomerID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OrderID, Customers.CustomerName, Orders.OrderDat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N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CustomerID=Customers.CustomerID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OrderID, Customers.Customer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N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CustomerID = Customers.CustomerID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OrderID, Customers.CustomerName, Shippers.Shipper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(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N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Cu</w:t>
      </w:r>
      <w:r w:rsidR="00AE3BC3">
        <w:rPr>
          <w:rFonts w:ascii="Consolas" w:hAnsi="Consolas"/>
          <w:color w:val="000000"/>
          <w:sz w:val="23"/>
          <w:szCs w:val="23"/>
          <w:shd w:val="clear" w:color="auto" w:fill="FFFFFF"/>
        </w:rPr>
        <w:t>stomerID = Customers.CustomerI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.CustomerName, Orders.Order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EF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.CustomerID = Orders.Customer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.CustomerName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OrderID, Employees.LastName, Employees.First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RIGH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Employee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EmployeeID = Employees.Employee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OrderID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.CustomerName, Orders.Order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CROS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.CustomerName, Orders.Order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ROS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.CustomerID=Orders.CustomerID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 T1, table1 T2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.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1, B.Customer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2, A.Cit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 A, Customers B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.CustomerID &lt;&gt; B.Customer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.City = B.Cit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A.City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NION</w:t>
      </w:r>
      <w:r w:rsidR="00AE3BC3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ab/>
      </w:r>
      <w:r w:rsidR="00AE3BC3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ab/>
      </w:r>
      <w:r w:rsidR="00AE3BC3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ab/>
      </w:r>
      <w:r w:rsidR="00AE3BC3" w:rsidRPr="00AE3BC3">
        <w:rPr>
          <w:rStyle w:val="sqlkeywordcolor"/>
          <w:rFonts w:ascii="Consolas" w:hAnsi="Consolas"/>
          <w:sz w:val="23"/>
          <w:szCs w:val="23"/>
          <w:shd w:val="clear" w:color="auto" w:fill="FFFFFF"/>
        </w:rPr>
        <w:t>: selects only distinct value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N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 w:rsidR="00AE3BC3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ab/>
      </w:r>
      <w:r w:rsidR="00AE3BC3"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ab/>
      </w:r>
      <w:r w:rsidR="00C2254C">
        <w:rPr>
          <w:rStyle w:val="sqlkeywordcolor"/>
          <w:rFonts w:ascii="Consolas" w:hAnsi="Consolas"/>
          <w:sz w:val="23"/>
          <w:szCs w:val="23"/>
          <w:shd w:val="clear" w:color="auto" w:fill="FFFFFF"/>
        </w:rPr>
        <w:t>: selects</w:t>
      </w:r>
      <w:r w:rsidR="00AE3BC3" w:rsidRPr="00AE3BC3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 </w:t>
      </w:r>
      <w:r w:rsidR="00AE3BC3">
        <w:rPr>
          <w:rStyle w:val="sqlkeywordcolor"/>
          <w:rFonts w:ascii="Consolas" w:hAnsi="Consolas"/>
          <w:sz w:val="23"/>
          <w:szCs w:val="23"/>
          <w:shd w:val="clear" w:color="auto" w:fill="FFFFFF"/>
        </w:rPr>
        <w:t>all</w:t>
      </w:r>
      <w:r w:rsidR="00AE3BC3" w:rsidRPr="00AE3BC3">
        <w:rPr>
          <w:rStyle w:val="sqlkeywordcolor"/>
          <w:rFonts w:ascii="Consolas" w:hAnsi="Consolas"/>
          <w:sz w:val="23"/>
          <w:szCs w:val="23"/>
          <w:shd w:val="clear" w:color="auto" w:fill="FFFFFF"/>
        </w:rPr>
        <w:t xml:space="preserve"> value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, 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NIO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, 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, 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N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, 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=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Germany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Customer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Type, ContactName, City, 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UNIO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Supplier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ContactName, City, 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;</w:t>
      </w:r>
    </w:p>
    <w:p w:rsidR="00B21EA7" w:rsidRDefault="00B21EA7" w:rsidP="00B21EA7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CustomerID), Country</w:t>
      </w:r>
      <w:r w:rsidR="00491287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r w:rsidR="00491287" w:rsidRPr="00491287">
        <w:rPr>
          <w:rFonts w:ascii="Consolas" w:hAnsi="Consolas"/>
          <w:b/>
          <w:color w:val="FF0000"/>
          <w:sz w:val="23"/>
          <w:szCs w:val="23"/>
          <w:shd w:val="clear" w:color="auto" w:fill="FFFFFF"/>
        </w:rPr>
        <w:t>[COUNT means total count of Raws]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CustomerID), 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CustomerID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hippers.ShipperName,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Orders.OrderID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NumberOfOrder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LEF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hipper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ShipperID = Shippers.Shipper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hipperName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HAVING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;</w:t>
      </w:r>
    </w:p>
    <w:p w:rsidR="00B21EA7" w:rsidRDefault="00B21EA7" w:rsidP="00B21EA7">
      <w:pPr>
        <w:pStyle w:val="TableContents"/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CustomerID), 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HAVING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CustomerID) &gt;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CustomerID), 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HAVING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CustomerID) &gt;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5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CustomerID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ESC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Employees.LastName,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Orders.OrderID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NumberOf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N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Employee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EmployeeID = Employees.EmployeeID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Last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HAVING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Orders.OrderID) &gt;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Employees.LastName,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Orders.OrderID)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NumberOf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N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JOI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Employee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s.EmployeeID = Employees.Employee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LastName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Davolio'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LastName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Fuller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lastRenderedPageBreak/>
        <w:t>GROUP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Last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HAVING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UN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Orders.OrderID) &gt;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2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XIS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XIST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.SupplierID = Suppliers.supplierID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ice &lt;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2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XIST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.SupplierID = Suppliers.supplierID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ice =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2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 operat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 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(s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 operato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 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_name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ID =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 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Detail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Quantity =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ID =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 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Detail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lastRenderedPageBreak/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Quantity &gt;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99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ID =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N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 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Detail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Quantity &gt;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00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TRUE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ID =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LL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 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ID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Detail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Quantity =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1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>
        <w:rPr>
          <w:rFonts w:ascii="Consolas" w:hAnsi="Consolas"/>
          <w:i/>
          <w:iCs/>
          <w:color w:val="000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2 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lumn3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 ...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table1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 (CustomerName, City, Country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Name, City, 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 (CustomerName, ContactName, Address, City, PostalCode, Country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Name, ContactName, Address, City, PostalCode,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SER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NT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 (CustomerName, ContactName, Address, City, PostalCode, Country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Name, ContactName, Address, City, PostalCode, Countr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Supplier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AS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1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result1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2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result2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condition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resultN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L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Emphasis"/>
          <w:rFonts w:ascii="Consolas" w:hAnsi="Consolas"/>
          <w:color w:val="000000"/>
          <w:sz w:val="23"/>
          <w:szCs w:val="23"/>
          <w:shd w:val="clear" w:color="auto" w:fill="FFFFFF"/>
        </w:rPr>
        <w:t>result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ID, Quantity,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AS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Quantity &gt;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3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The quantity is greater than 30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Quantity =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3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The quantity is 30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L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The quantity is under 30'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QuantityText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OrderDetail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Name, City, 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ORDER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B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ASE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I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NULL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THEN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 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L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ity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END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, UnitPrice * (UnitsInStock + UnitsOnOrder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, UnitPrice * (UnitsInStock + IFNULL(UnitsOnOrder,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Name, UnitPrice * (UnitsInStock +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OALESC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UnitsOnOrder, </w:t>
      </w:r>
      <w:r>
        <w:rPr>
          <w:rStyle w:val="sqlnumbercolor"/>
          <w:rFonts w:ascii="Consolas" w:hAnsi="Consolas"/>
          <w:color w:val="FF0000"/>
          <w:sz w:val="23"/>
          <w:szCs w:val="23"/>
          <w:shd w:val="clear" w:color="auto" w:fill="FFFFFF"/>
        </w:rPr>
        <w:t>0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)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Products;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-- Select all:  for coment</w:t>
      </w:r>
      <w:r>
        <w:rPr>
          <w:rFonts w:ascii="Consolas" w:hAnsi="Consolas"/>
          <w:color w:val="008000"/>
          <w:sz w:val="23"/>
          <w:szCs w:val="23"/>
          <w:shd w:val="clear" w:color="auto" w:fill="FFFFFF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;</w:t>
      </w:r>
    </w:p>
    <w:p w:rsidR="00B21EA7" w:rsidRDefault="00B21EA7" w:rsidP="00B21EA7">
      <w:pPr>
        <w:pStyle w:val="TableContents"/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*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 </w:t>
      </w:r>
      <w:r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  <w:t>-- WHERE City='Berlin';</w:t>
      </w:r>
    </w:p>
    <w:p w:rsidR="00B21EA7" w:rsidRDefault="00B21EA7" w:rsidP="00B21EA7">
      <w:pPr>
        <w:pStyle w:val="TableContents"/>
        <w:rPr>
          <w:rStyle w:val="commentcolor"/>
          <w:rFonts w:ascii="Consolas" w:hAnsi="Consolas"/>
          <w:color w:val="008000"/>
          <w:sz w:val="23"/>
          <w:szCs w:val="23"/>
          <w:shd w:val="clear" w:color="auto" w:fill="FFFFFF"/>
        </w:rPr>
      </w:pPr>
    </w:p>
    <w:p w:rsidR="00B21EA7" w:rsidRPr="0002402E" w:rsidRDefault="00B21EA7" w:rsidP="00B21EA7">
      <w:pPr>
        <w:pStyle w:val="TableContents"/>
        <w:rPr>
          <w:rStyle w:val="commentcolor"/>
          <w:rFonts w:ascii="Consolas" w:hAnsi="Consolas"/>
          <w:color w:val="008000"/>
          <w:sz w:val="36"/>
          <w:szCs w:val="36"/>
          <w:shd w:val="clear" w:color="auto" w:fill="FFFFFF"/>
        </w:rPr>
      </w:pPr>
      <w:r w:rsidRPr="0002402E">
        <w:rPr>
          <w:rStyle w:val="commentcolor"/>
          <w:rFonts w:ascii="Consolas" w:hAnsi="Consolas"/>
          <w:color w:val="008000"/>
          <w:sz w:val="36"/>
          <w:szCs w:val="36"/>
          <w:shd w:val="clear" w:color="auto" w:fill="FFFFFF"/>
        </w:rPr>
        <w:t>MySQL Arithmetic Operators</w:t>
      </w:r>
    </w:p>
    <w:p w:rsidR="00B21EA7" w:rsidRPr="00275A6A" w:rsidRDefault="00B21EA7" w:rsidP="00B21EA7">
      <w:pPr>
        <w:pStyle w:val="TableContents"/>
        <w:rPr>
          <w:rFonts w:ascii="Consolas" w:hAnsi="Consolas"/>
          <w:b/>
          <w:color w:val="000000"/>
          <w:sz w:val="23"/>
          <w:szCs w:val="23"/>
          <w:shd w:val="clear" w:color="auto" w:fill="FFFFFF"/>
        </w:rPr>
      </w:pPr>
    </w:p>
    <w:p w:rsidR="00B21EA7" w:rsidRPr="0080412E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>+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  <w:t>Add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</w:r>
    </w:p>
    <w:p w:rsidR="00B21EA7" w:rsidRPr="0080412E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>-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  <w:t>Subtract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</w:r>
    </w:p>
    <w:p w:rsidR="00B21EA7" w:rsidRPr="0080412E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>*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  <w:t>Multiply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</w:r>
    </w:p>
    <w:p w:rsidR="00B21EA7" w:rsidRPr="0080412E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>/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  <w:t>Divide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>%</w:t>
      </w:r>
      <w:r w:rsidRPr="0080412E">
        <w:rPr>
          <w:rFonts w:ascii="Consolas" w:hAnsi="Consolas"/>
          <w:color w:val="000000"/>
          <w:sz w:val="23"/>
          <w:szCs w:val="23"/>
          <w:shd w:val="clear" w:color="auto" w:fill="FFFFFF"/>
        </w:rPr>
        <w:tab/>
        <w:t>Modulo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z w:val="40"/>
          <w:szCs w:val="40"/>
          <w:shd w:val="clear" w:color="auto" w:fill="FFFFFF"/>
        </w:rPr>
      </w:pPr>
      <w:r w:rsidRPr="002D0C04">
        <w:rPr>
          <w:rFonts w:ascii="Consolas" w:hAnsi="Consolas"/>
          <w:color w:val="000000"/>
          <w:sz w:val="40"/>
          <w:szCs w:val="40"/>
          <w:shd w:val="clear" w:color="auto" w:fill="FFFFFF"/>
        </w:rPr>
        <w:t>MySQL Bitwise Operators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2D0C04">
        <w:rPr>
          <w:rFonts w:ascii="Consolas" w:hAnsi="Consolas"/>
          <w:color w:val="000000"/>
          <w:sz w:val="23"/>
          <w:szCs w:val="23"/>
          <w:shd w:val="clear" w:color="auto" w:fill="FFFFFF"/>
        </w:rPr>
        <w:t>&amp;</w:t>
      </w:r>
      <w:r w:rsidRPr="002D0C04">
        <w:rPr>
          <w:rFonts w:ascii="Consolas" w:hAnsi="Consolas"/>
          <w:color w:val="000000"/>
          <w:sz w:val="23"/>
          <w:szCs w:val="23"/>
          <w:shd w:val="clear" w:color="auto" w:fill="FFFFFF"/>
        </w:rPr>
        <w:tab/>
        <w:t>Bitwise AND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2D0C04">
        <w:rPr>
          <w:rFonts w:ascii="Consolas" w:hAnsi="Consolas"/>
          <w:color w:val="000000"/>
          <w:sz w:val="23"/>
          <w:szCs w:val="23"/>
          <w:shd w:val="clear" w:color="auto" w:fill="FFFFFF"/>
        </w:rPr>
        <w:t>|</w:t>
      </w:r>
      <w:r w:rsidRPr="002D0C04">
        <w:rPr>
          <w:rFonts w:ascii="Consolas" w:hAnsi="Consolas"/>
          <w:color w:val="000000"/>
          <w:sz w:val="23"/>
          <w:szCs w:val="23"/>
          <w:shd w:val="clear" w:color="auto" w:fill="FFFFFF"/>
        </w:rPr>
        <w:tab/>
        <w:t>Bitwise OR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2D0C04">
        <w:rPr>
          <w:rFonts w:ascii="Consolas" w:hAnsi="Consolas"/>
          <w:color w:val="000000"/>
          <w:sz w:val="23"/>
          <w:szCs w:val="23"/>
          <w:shd w:val="clear" w:color="auto" w:fill="FFFFFF"/>
        </w:rPr>
        <w:t>^</w:t>
      </w:r>
      <w:r w:rsidRPr="002D0C04">
        <w:rPr>
          <w:rFonts w:ascii="Consolas" w:hAnsi="Consolas"/>
          <w:color w:val="000000"/>
          <w:sz w:val="23"/>
          <w:szCs w:val="23"/>
          <w:shd w:val="clear" w:color="auto" w:fill="FFFFFF"/>
        </w:rPr>
        <w:tab/>
        <w:t>Bitwise exclusive OR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B21EA7" w:rsidRDefault="00B21EA7" w:rsidP="00B21EA7">
      <w:pPr>
        <w:pStyle w:val="TableContents"/>
        <w:rPr>
          <w:rFonts w:ascii="Consolas" w:hAnsi="Consolas"/>
          <w:color w:val="000000"/>
          <w:sz w:val="36"/>
          <w:szCs w:val="36"/>
          <w:shd w:val="clear" w:color="auto" w:fill="FFFFFF"/>
        </w:rPr>
      </w:pPr>
      <w:r w:rsidRPr="002D0C04">
        <w:rPr>
          <w:rFonts w:ascii="Consolas" w:hAnsi="Consolas"/>
          <w:color w:val="000000"/>
          <w:sz w:val="36"/>
          <w:szCs w:val="36"/>
          <w:shd w:val="clear" w:color="auto" w:fill="FFFFFF"/>
        </w:rPr>
        <w:t>MySQL Comparison Operators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=</w:t>
      </w:r>
      <w:r w:rsidRPr="002D0C04">
        <w:rPr>
          <w:rFonts w:ascii="Consolas" w:hAnsi="Consolas"/>
          <w:color w:val="000000"/>
          <w:shd w:val="clear" w:color="auto" w:fill="FFFFFF"/>
        </w:rPr>
        <w:tab/>
        <w:t>Equal to</w:t>
      </w:r>
      <w:r w:rsidRPr="002D0C04">
        <w:rPr>
          <w:rFonts w:ascii="Consolas" w:hAnsi="Consolas"/>
          <w:color w:val="000000"/>
          <w:shd w:val="clear" w:color="auto" w:fill="FFFFFF"/>
        </w:rPr>
        <w:tab/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&gt;</w:t>
      </w:r>
      <w:r w:rsidRPr="002D0C04">
        <w:rPr>
          <w:rFonts w:ascii="Consolas" w:hAnsi="Consolas"/>
          <w:color w:val="000000"/>
          <w:shd w:val="clear" w:color="auto" w:fill="FFFFFF"/>
        </w:rPr>
        <w:tab/>
        <w:t>Greater than</w:t>
      </w:r>
      <w:r w:rsidRPr="002D0C04">
        <w:rPr>
          <w:rFonts w:ascii="Consolas" w:hAnsi="Consolas"/>
          <w:color w:val="000000"/>
          <w:shd w:val="clear" w:color="auto" w:fill="FFFFFF"/>
        </w:rPr>
        <w:tab/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lastRenderedPageBreak/>
        <w:t>&lt;</w:t>
      </w:r>
      <w:r w:rsidRPr="002D0C04">
        <w:rPr>
          <w:rFonts w:ascii="Consolas" w:hAnsi="Consolas"/>
          <w:color w:val="000000"/>
          <w:shd w:val="clear" w:color="auto" w:fill="FFFFFF"/>
        </w:rPr>
        <w:tab/>
        <w:t>Less than</w:t>
      </w:r>
      <w:r w:rsidRPr="002D0C04">
        <w:rPr>
          <w:rFonts w:ascii="Consolas" w:hAnsi="Consolas"/>
          <w:color w:val="000000"/>
          <w:shd w:val="clear" w:color="auto" w:fill="FFFFFF"/>
        </w:rPr>
        <w:tab/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&gt;=</w:t>
      </w:r>
      <w:r w:rsidRPr="002D0C04">
        <w:rPr>
          <w:rFonts w:ascii="Consolas" w:hAnsi="Consolas"/>
          <w:color w:val="000000"/>
          <w:shd w:val="clear" w:color="auto" w:fill="FFFFFF"/>
        </w:rPr>
        <w:tab/>
        <w:t>Greater than or equal to</w:t>
      </w:r>
      <w:r w:rsidRPr="002D0C04">
        <w:rPr>
          <w:rFonts w:ascii="Consolas" w:hAnsi="Consolas"/>
          <w:color w:val="000000"/>
          <w:shd w:val="clear" w:color="auto" w:fill="FFFFFF"/>
        </w:rPr>
        <w:tab/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&lt;=</w:t>
      </w:r>
      <w:r w:rsidRPr="002D0C04">
        <w:rPr>
          <w:rFonts w:ascii="Consolas" w:hAnsi="Consolas"/>
          <w:color w:val="000000"/>
          <w:shd w:val="clear" w:color="auto" w:fill="FFFFFF"/>
        </w:rPr>
        <w:tab/>
        <w:t>Less than or equal to</w:t>
      </w:r>
      <w:r w:rsidRPr="002D0C04">
        <w:rPr>
          <w:rFonts w:ascii="Consolas" w:hAnsi="Consolas"/>
          <w:color w:val="000000"/>
          <w:shd w:val="clear" w:color="auto" w:fill="FFFFFF"/>
        </w:rPr>
        <w:tab/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&lt;&gt;</w:t>
      </w:r>
      <w:r w:rsidRPr="002D0C04">
        <w:rPr>
          <w:rFonts w:ascii="Consolas" w:hAnsi="Consolas"/>
          <w:color w:val="000000"/>
          <w:shd w:val="clear" w:color="auto" w:fill="FFFFFF"/>
        </w:rPr>
        <w:tab/>
        <w:t>Not equal to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+=</w:t>
      </w:r>
      <w:r w:rsidRPr="002D0C04">
        <w:rPr>
          <w:rFonts w:ascii="Consolas" w:hAnsi="Consolas"/>
          <w:color w:val="000000"/>
          <w:shd w:val="clear" w:color="auto" w:fill="FFFFFF"/>
        </w:rPr>
        <w:tab/>
        <w:t>Add equals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-=</w:t>
      </w:r>
      <w:r w:rsidRPr="002D0C04">
        <w:rPr>
          <w:rFonts w:ascii="Consolas" w:hAnsi="Consolas"/>
          <w:color w:val="000000"/>
          <w:shd w:val="clear" w:color="auto" w:fill="FFFFFF"/>
        </w:rPr>
        <w:tab/>
        <w:t>Subtract equals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*=</w:t>
      </w:r>
      <w:r w:rsidRPr="002D0C04">
        <w:rPr>
          <w:rFonts w:ascii="Consolas" w:hAnsi="Consolas"/>
          <w:color w:val="000000"/>
          <w:shd w:val="clear" w:color="auto" w:fill="FFFFFF"/>
        </w:rPr>
        <w:tab/>
        <w:t>Multiply equals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/=</w:t>
      </w:r>
      <w:r w:rsidRPr="002D0C04">
        <w:rPr>
          <w:rFonts w:ascii="Consolas" w:hAnsi="Consolas"/>
          <w:color w:val="000000"/>
          <w:shd w:val="clear" w:color="auto" w:fill="FFFFFF"/>
        </w:rPr>
        <w:tab/>
        <w:t>Divide equals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%=</w:t>
      </w:r>
      <w:r w:rsidRPr="002D0C04">
        <w:rPr>
          <w:rFonts w:ascii="Consolas" w:hAnsi="Consolas"/>
          <w:color w:val="000000"/>
          <w:shd w:val="clear" w:color="auto" w:fill="FFFFFF"/>
        </w:rPr>
        <w:tab/>
        <w:t>Modulo equals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&amp;=</w:t>
      </w:r>
      <w:r w:rsidRPr="002D0C04">
        <w:rPr>
          <w:rFonts w:ascii="Consolas" w:hAnsi="Consolas"/>
          <w:color w:val="000000"/>
          <w:shd w:val="clear" w:color="auto" w:fill="FFFFFF"/>
        </w:rPr>
        <w:tab/>
        <w:t>Bitwise AND equals</w:t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^-=</w:t>
      </w:r>
      <w:r w:rsidRPr="002D0C04">
        <w:rPr>
          <w:rFonts w:ascii="Consolas" w:hAnsi="Consolas"/>
          <w:color w:val="000000"/>
          <w:shd w:val="clear" w:color="auto" w:fill="FFFFFF"/>
        </w:rPr>
        <w:tab/>
        <w:t>Bitwise exclusive equals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2D0C04">
        <w:rPr>
          <w:rFonts w:ascii="Consolas" w:hAnsi="Consolas"/>
          <w:color w:val="000000"/>
          <w:shd w:val="clear" w:color="auto" w:fill="FFFFFF"/>
        </w:rPr>
        <w:t>|*=</w:t>
      </w:r>
      <w:r w:rsidRPr="002D0C04">
        <w:rPr>
          <w:rFonts w:ascii="Consolas" w:hAnsi="Consolas"/>
          <w:color w:val="000000"/>
          <w:shd w:val="clear" w:color="auto" w:fill="FFFFFF"/>
        </w:rPr>
        <w:tab/>
        <w:t>Bitwise OR equals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z w:val="36"/>
          <w:szCs w:val="36"/>
          <w:shd w:val="clear" w:color="auto" w:fill="FFFFFF"/>
        </w:rPr>
      </w:pPr>
      <w:r w:rsidRPr="007751AC">
        <w:rPr>
          <w:rFonts w:ascii="Consolas" w:hAnsi="Consolas"/>
          <w:color w:val="000000"/>
          <w:sz w:val="36"/>
          <w:szCs w:val="36"/>
          <w:shd w:val="clear" w:color="auto" w:fill="FFFFFF"/>
        </w:rPr>
        <w:t>MySQL Logical Operators</w:t>
      </w:r>
    </w:p>
    <w:p w:rsidR="00B21EA7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ALL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all of the subquery values meet the condition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AND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all the conditions separated by AND is TRUE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ANY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any of the subquery values meet the condition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BETWEEN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the operand is within the range of comparisons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EXISTS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the subquery returns one or more records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IN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the operand is equal to one of a list of expressions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LIKE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the operand matches a pattern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NOT</w:t>
      </w:r>
      <w:r w:rsidRPr="007751AC">
        <w:rPr>
          <w:rFonts w:ascii="Consolas" w:hAnsi="Consolas"/>
          <w:color w:val="000000"/>
          <w:shd w:val="clear" w:color="auto" w:fill="FFFFFF"/>
        </w:rPr>
        <w:tab/>
        <w:t>Displays a record if the condition(s) is NOT TRUE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7751AC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OR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any of the conditions separated by OR is TRUE</w:t>
      </w:r>
      <w:r w:rsidRPr="007751AC">
        <w:rPr>
          <w:rFonts w:ascii="Consolas" w:hAnsi="Consolas"/>
          <w:color w:val="000000"/>
          <w:shd w:val="clear" w:color="auto" w:fill="FFFFFF"/>
        </w:rPr>
        <w:tab/>
      </w:r>
    </w:p>
    <w:p w:rsidR="00B21EA7" w:rsidRPr="002D0C04" w:rsidRDefault="00B21EA7" w:rsidP="00B21EA7">
      <w:pPr>
        <w:pStyle w:val="TableContents"/>
        <w:rPr>
          <w:rFonts w:ascii="Consolas" w:hAnsi="Consolas"/>
          <w:color w:val="000000"/>
          <w:shd w:val="clear" w:color="auto" w:fill="FFFFFF"/>
        </w:rPr>
      </w:pPr>
      <w:r w:rsidRPr="007751AC">
        <w:rPr>
          <w:rFonts w:ascii="Consolas" w:hAnsi="Consolas"/>
          <w:color w:val="000000"/>
          <w:shd w:val="clear" w:color="auto" w:fill="FFFFFF"/>
        </w:rPr>
        <w:t>SOME</w:t>
      </w:r>
      <w:r w:rsidRPr="007751AC">
        <w:rPr>
          <w:rFonts w:ascii="Consolas" w:hAnsi="Consolas"/>
          <w:color w:val="000000"/>
          <w:shd w:val="clear" w:color="auto" w:fill="FFFFFF"/>
        </w:rPr>
        <w:tab/>
        <w:t>TRUE if any of the subquery values meet the condition</w:t>
      </w:r>
    </w:p>
    <w:p w:rsidR="00190855" w:rsidRDefault="00190855"/>
    <w:sectPr w:rsidR="001908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OpenSymbol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52EA8"/>
    <w:multiLevelType w:val="multilevel"/>
    <w:tmpl w:val="2A7E9586"/>
    <w:lvl w:ilvl="0">
      <w:numFmt w:val="bullet"/>
      <w:lvlText w:val="•"/>
      <w:lvlJc w:val="left"/>
      <w:pPr>
        <w:ind w:left="707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1" w15:restartNumberingAfterBreak="0">
    <w:nsid w:val="050B2B4F"/>
    <w:multiLevelType w:val="multilevel"/>
    <w:tmpl w:val="482C1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25314E"/>
    <w:multiLevelType w:val="multilevel"/>
    <w:tmpl w:val="55B8D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252E3E"/>
    <w:multiLevelType w:val="multilevel"/>
    <w:tmpl w:val="5C98CC5A"/>
    <w:lvl w:ilvl="0">
      <w:numFmt w:val="bullet"/>
      <w:lvlText w:val="•"/>
      <w:lvlJc w:val="left"/>
      <w:pPr>
        <w:ind w:left="678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789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860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930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1001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1072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1142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1213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12843" w:hanging="283"/>
      </w:pPr>
      <w:rPr>
        <w:rFonts w:ascii="OpenSymbol" w:eastAsia="OpenSymbol" w:hAnsi="OpenSymbol" w:cs="OpenSymbol"/>
      </w:rPr>
    </w:lvl>
  </w:abstractNum>
  <w:abstractNum w:abstractNumId="4" w15:restartNumberingAfterBreak="0">
    <w:nsid w:val="15D37169"/>
    <w:multiLevelType w:val="multilevel"/>
    <w:tmpl w:val="2D9E7606"/>
    <w:lvl w:ilvl="0">
      <w:numFmt w:val="bullet"/>
      <w:lvlText w:val="•"/>
      <w:lvlJc w:val="left"/>
      <w:pPr>
        <w:ind w:left="6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5" w15:restartNumberingAfterBreak="0">
    <w:nsid w:val="172356E0"/>
    <w:multiLevelType w:val="multilevel"/>
    <w:tmpl w:val="44221CCC"/>
    <w:lvl w:ilvl="0">
      <w:numFmt w:val="bullet"/>
      <w:lvlText w:val="•"/>
      <w:lvlJc w:val="left"/>
      <w:pPr>
        <w:ind w:left="6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6" w15:restartNumberingAfterBreak="0">
    <w:nsid w:val="1E817D48"/>
    <w:multiLevelType w:val="multilevel"/>
    <w:tmpl w:val="F30CD616"/>
    <w:lvl w:ilvl="0">
      <w:numFmt w:val="bullet"/>
      <w:lvlText w:val="•"/>
      <w:lvlJc w:val="left"/>
      <w:pPr>
        <w:ind w:left="6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7" w15:restartNumberingAfterBreak="0">
    <w:nsid w:val="217B29AF"/>
    <w:multiLevelType w:val="multilevel"/>
    <w:tmpl w:val="ACACCC46"/>
    <w:lvl w:ilvl="0">
      <w:numFmt w:val="bullet"/>
      <w:lvlText w:val="•"/>
      <w:lvlJc w:val="left"/>
      <w:pPr>
        <w:ind w:left="707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8" w15:restartNumberingAfterBreak="0">
    <w:nsid w:val="24532A43"/>
    <w:multiLevelType w:val="multilevel"/>
    <w:tmpl w:val="EABCA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CF3D9C"/>
    <w:multiLevelType w:val="multilevel"/>
    <w:tmpl w:val="A8843D9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0" w15:restartNumberingAfterBreak="0">
    <w:nsid w:val="349206C0"/>
    <w:multiLevelType w:val="multilevel"/>
    <w:tmpl w:val="34E81AD4"/>
    <w:lvl w:ilvl="0"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11" w15:restartNumberingAfterBreak="0">
    <w:nsid w:val="389F57EF"/>
    <w:multiLevelType w:val="multilevel"/>
    <w:tmpl w:val="487AE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400A11"/>
    <w:multiLevelType w:val="multilevel"/>
    <w:tmpl w:val="C3E6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C10932"/>
    <w:multiLevelType w:val="multilevel"/>
    <w:tmpl w:val="DFD6D13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4" w15:restartNumberingAfterBreak="0">
    <w:nsid w:val="47FC5E64"/>
    <w:multiLevelType w:val="multilevel"/>
    <w:tmpl w:val="F9EED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7EE04B8"/>
    <w:multiLevelType w:val="multilevel"/>
    <w:tmpl w:val="6BA40F88"/>
    <w:lvl w:ilvl="0">
      <w:numFmt w:val="bullet"/>
      <w:lvlText w:val="•"/>
      <w:lvlJc w:val="left"/>
      <w:pPr>
        <w:ind w:left="246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357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428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498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569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640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710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781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8523" w:hanging="283"/>
      </w:pPr>
      <w:rPr>
        <w:rFonts w:ascii="OpenSymbol" w:eastAsia="OpenSymbol" w:hAnsi="OpenSymbol" w:cs="OpenSymbol"/>
      </w:rPr>
    </w:lvl>
  </w:abstractNum>
  <w:abstractNum w:abstractNumId="16" w15:restartNumberingAfterBreak="0">
    <w:nsid w:val="6393554F"/>
    <w:multiLevelType w:val="multilevel"/>
    <w:tmpl w:val="15F85054"/>
    <w:lvl w:ilvl="0">
      <w:numFmt w:val="bullet"/>
      <w:lvlText w:val="•"/>
      <w:lvlJc w:val="left"/>
      <w:pPr>
        <w:ind w:left="6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17" w15:restartNumberingAfterBreak="0">
    <w:nsid w:val="64403DF3"/>
    <w:multiLevelType w:val="multilevel"/>
    <w:tmpl w:val="977C1A00"/>
    <w:lvl w:ilvl="0">
      <w:numFmt w:val="bullet"/>
      <w:lvlText w:val="•"/>
      <w:lvlJc w:val="left"/>
      <w:pPr>
        <w:ind w:left="3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18" w15:restartNumberingAfterBreak="0">
    <w:nsid w:val="676C67A7"/>
    <w:multiLevelType w:val="multilevel"/>
    <w:tmpl w:val="8AA8B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8CB0804"/>
    <w:multiLevelType w:val="multilevel"/>
    <w:tmpl w:val="51B2B3B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0" w15:restartNumberingAfterBreak="0">
    <w:nsid w:val="74E1266E"/>
    <w:multiLevelType w:val="multilevel"/>
    <w:tmpl w:val="FE5A8E2A"/>
    <w:lvl w:ilvl="0">
      <w:numFmt w:val="bullet"/>
      <w:lvlText w:val="•"/>
      <w:lvlJc w:val="left"/>
      <w:pPr>
        <w:ind w:left="30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21" w15:restartNumberingAfterBreak="0">
    <w:nsid w:val="79AE51B4"/>
    <w:multiLevelType w:val="multilevel"/>
    <w:tmpl w:val="5E204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AB83BF3"/>
    <w:multiLevelType w:val="multilevel"/>
    <w:tmpl w:val="51C08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D963B71"/>
    <w:multiLevelType w:val="multilevel"/>
    <w:tmpl w:val="23BEA7DE"/>
    <w:lvl w:ilvl="0">
      <w:numFmt w:val="bullet"/>
      <w:lvlText w:val="•"/>
      <w:lvlJc w:val="left"/>
      <w:pPr>
        <w:ind w:left="540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num w:numId="1">
    <w:abstractNumId w:val="9"/>
  </w:num>
  <w:num w:numId="2">
    <w:abstractNumId w:val="13"/>
  </w:num>
  <w:num w:numId="3">
    <w:abstractNumId w:val="17"/>
  </w:num>
  <w:num w:numId="4">
    <w:abstractNumId w:val="20"/>
  </w:num>
  <w:num w:numId="5">
    <w:abstractNumId w:val="3"/>
  </w:num>
  <w:num w:numId="6">
    <w:abstractNumId w:val="15"/>
  </w:num>
  <w:num w:numId="7">
    <w:abstractNumId w:val="10"/>
  </w:num>
  <w:num w:numId="8">
    <w:abstractNumId w:val="19"/>
  </w:num>
  <w:num w:numId="9">
    <w:abstractNumId w:val="0"/>
  </w:num>
  <w:num w:numId="10">
    <w:abstractNumId w:val="7"/>
  </w:num>
  <w:num w:numId="11">
    <w:abstractNumId w:val="23"/>
  </w:num>
  <w:num w:numId="12">
    <w:abstractNumId w:val="6"/>
  </w:num>
  <w:num w:numId="13">
    <w:abstractNumId w:val="5"/>
  </w:num>
  <w:num w:numId="14">
    <w:abstractNumId w:val="16"/>
  </w:num>
  <w:num w:numId="15">
    <w:abstractNumId w:val="4"/>
  </w:num>
  <w:num w:numId="16">
    <w:abstractNumId w:val="22"/>
  </w:num>
  <w:num w:numId="17">
    <w:abstractNumId w:val="8"/>
  </w:num>
  <w:num w:numId="18">
    <w:abstractNumId w:val="12"/>
  </w:num>
  <w:num w:numId="19">
    <w:abstractNumId w:val="2"/>
  </w:num>
  <w:num w:numId="20">
    <w:abstractNumId w:val="14"/>
  </w:num>
  <w:num w:numId="21">
    <w:abstractNumId w:val="1"/>
  </w:num>
  <w:num w:numId="22">
    <w:abstractNumId w:val="21"/>
  </w:num>
  <w:num w:numId="23">
    <w:abstractNumId w:val="18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tTAzNTU0NDCzMDJV0lEKTi0uzszPAykwqwUAEc5ZzywAAAA="/>
  </w:docVars>
  <w:rsids>
    <w:rsidRoot w:val="00B21EA7"/>
    <w:rsid w:val="000030D1"/>
    <w:rsid w:val="00005685"/>
    <w:rsid w:val="00011C77"/>
    <w:rsid w:val="00017643"/>
    <w:rsid w:val="0002515E"/>
    <w:rsid w:val="000252AC"/>
    <w:rsid w:val="000328CA"/>
    <w:rsid w:val="00084CC7"/>
    <w:rsid w:val="000A01DB"/>
    <w:rsid w:val="000A1555"/>
    <w:rsid w:val="000D1843"/>
    <w:rsid w:val="000E186E"/>
    <w:rsid w:val="000F640C"/>
    <w:rsid w:val="00112FD6"/>
    <w:rsid w:val="00114D86"/>
    <w:rsid w:val="00115C3C"/>
    <w:rsid w:val="00131EF9"/>
    <w:rsid w:val="001337A9"/>
    <w:rsid w:val="00136EF1"/>
    <w:rsid w:val="0014403E"/>
    <w:rsid w:val="00154438"/>
    <w:rsid w:val="001570CD"/>
    <w:rsid w:val="001711C8"/>
    <w:rsid w:val="00180A7C"/>
    <w:rsid w:val="00190855"/>
    <w:rsid w:val="001A2644"/>
    <w:rsid w:val="001B4E23"/>
    <w:rsid w:val="001C11AA"/>
    <w:rsid w:val="001C1929"/>
    <w:rsid w:val="001D1B64"/>
    <w:rsid w:val="0022275D"/>
    <w:rsid w:val="00227B45"/>
    <w:rsid w:val="002313A8"/>
    <w:rsid w:val="00242717"/>
    <w:rsid w:val="002644E3"/>
    <w:rsid w:val="0026587B"/>
    <w:rsid w:val="00274007"/>
    <w:rsid w:val="002B357B"/>
    <w:rsid w:val="002C2A02"/>
    <w:rsid w:val="002C2FD0"/>
    <w:rsid w:val="002C4F70"/>
    <w:rsid w:val="002C6A8F"/>
    <w:rsid w:val="002C7EE7"/>
    <w:rsid w:val="002E2DFD"/>
    <w:rsid w:val="002F7B57"/>
    <w:rsid w:val="00305983"/>
    <w:rsid w:val="00317F3D"/>
    <w:rsid w:val="00342572"/>
    <w:rsid w:val="00351FF0"/>
    <w:rsid w:val="00353D00"/>
    <w:rsid w:val="003748CE"/>
    <w:rsid w:val="003B2A2B"/>
    <w:rsid w:val="003B63E5"/>
    <w:rsid w:val="003D2335"/>
    <w:rsid w:val="003E2EB0"/>
    <w:rsid w:val="00404232"/>
    <w:rsid w:val="004122E5"/>
    <w:rsid w:val="00441A30"/>
    <w:rsid w:val="004730D5"/>
    <w:rsid w:val="00480347"/>
    <w:rsid w:val="004818CB"/>
    <w:rsid w:val="00491287"/>
    <w:rsid w:val="004957B2"/>
    <w:rsid w:val="004A0918"/>
    <w:rsid w:val="004C35CD"/>
    <w:rsid w:val="004D6777"/>
    <w:rsid w:val="004F50AC"/>
    <w:rsid w:val="005050B2"/>
    <w:rsid w:val="00507252"/>
    <w:rsid w:val="00536917"/>
    <w:rsid w:val="00550C8A"/>
    <w:rsid w:val="00580F21"/>
    <w:rsid w:val="00582566"/>
    <w:rsid w:val="0059278D"/>
    <w:rsid w:val="00596F88"/>
    <w:rsid w:val="005A650B"/>
    <w:rsid w:val="005C23CD"/>
    <w:rsid w:val="005C3064"/>
    <w:rsid w:val="006062DB"/>
    <w:rsid w:val="00611EF7"/>
    <w:rsid w:val="00630F20"/>
    <w:rsid w:val="00631ED7"/>
    <w:rsid w:val="0063700E"/>
    <w:rsid w:val="00643F54"/>
    <w:rsid w:val="00653CDD"/>
    <w:rsid w:val="0067528B"/>
    <w:rsid w:val="006A0C1B"/>
    <w:rsid w:val="006B11F9"/>
    <w:rsid w:val="006B2137"/>
    <w:rsid w:val="006E6768"/>
    <w:rsid w:val="006F0AAA"/>
    <w:rsid w:val="007019E2"/>
    <w:rsid w:val="007055CB"/>
    <w:rsid w:val="00720B07"/>
    <w:rsid w:val="00736862"/>
    <w:rsid w:val="00753D04"/>
    <w:rsid w:val="007A2838"/>
    <w:rsid w:val="007B1BD1"/>
    <w:rsid w:val="007C754E"/>
    <w:rsid w:val="007D1B9D"/>
    <w:rsid w:val="007F6C12"/>
    <w:rsid w:val="00800DF1"/>
    <w:rsid w:val="008071AB"/>
    <w:rsid w:val="0081014F"/>
    <w:rsid w:val="00827023"/>
    <w:rsid w:val="00835C4C"/>
    <w:rsid w:val="00842B19"/>
    <w:rsid w:val="00847E9F"/>
    <w:rsid w:val="00850F75"/>
    <w:rsid w:val="00854DF0"/>
    <w:rsid w:val="00856474"/>
    <w:rsid w:val="00861CB8"/>
    <w:rsid w:val="00871DFD"/>
    <w:rsid w:val="008743F8"/>
    <w:rsid w:val="00892CD1"/>
    <w:rsid w:val="008D1876"/>
    <w:rsid w:val="008E20B0"/>
    <w:rsid w:val="008E36CC"/>
    <w:rsid w:val="0091082B"/>
    <w:rsid w:val="00913B71"/>
    <w:rsid w:val="00924A3F"/>
    <w:rsid w:val="009650AF"/>
    <w:rsid w:val="00970CE1"/>
    <w:rsid w:val="009B0B24"/>
    <w:rsid w:val="009B7BB1"/>
    <w:rsid w:val="009D3E44"/>
    <w:rsid w:val="009E48BA"/>
    <w:rsid w:val="009F50DB"/>
    <w:rsid w:val="00A006B3"/>
    <w:rsid w:val="00A0516F"/>
    <w:rsid w:val="00A10BFB"/>
    <w:rsid w:val="00A34FE9"/>
    <w:rsid w:val="00A52492"/>
    <w:rsid w:val="00A53475"/>
    <w:rsid w:val="00A649F5"/>
    <w:rsid w:val="00A71DB7"/>
    <w:rsid w:val="00A842F7"/>
    <w:rsid w:val="00A86401"/>
    <w:rsid w:val="00A9181E"/>
    <w:rsid w:val="00AA3E32"/>
    <w:rsid w:val="00AB1FB7"/>
    <w:rsid w:val="00AB4B6D"/>
    <w:rsid w:val="00AC6587"/>
    <w:rsid w:val="00AD655E"/>
    <w:rsid w:val="00AE3BC3"/>
    <w:rsid w:val="00AE58EC"/>
    <w:rsid w:val="00B21EA7"/>
    <w:rsid w:val="00B3005C"/>
    <w:rsid w:val="00B47CB9"/>
    <w:rsid w:val="00B5406E"/>
    <w:rsid w:val="00B7208F"/>
    <w:rsid w:val="00BA04DB"/>
    <w:rsid w:val="00BA2E46"/>
    <w:rsid w:val="00BD2A7F"/>
    <w:rsid w:val="00BD4366"/>
    <w:rsid w:val="00BE6C22"/>
    <w:rsid w:val="00C2254C"/>
    <w:rsid w:val="00C246DB"/>
    <w:rsid w:val="00C268BB"/>
    <w:rsid w:val="00CB1203"/>
    <w:rsid w:val="00CC045B"/>
    <w:rsid w:val="00CC4AD7"/>
    <w:rsid w:val="00CD0739"/>
    <w:rsid w:val="00CE56E1"/>
    <w:rsid w:val="00CE751D"/>
    <w:rsid w:val="00CF5B98"/>
    <w:rsid w:val="00D112F1"/>
    <w:rsid w:val="00D33D30"/>
    <w:rsid w:val="00D45ED8"/>
    <w:rsid w:val="00D547A5"/>
    <w:rsid w:val="00D5787C"/>
    <w:rsid w:val="00D965AD"/>
    <w:rsid w:val="00DF1BCB"/>
    <w:rsid w:val="00DF65CE"/>
    <w:rsid w:val="00E03133"/>
    <w:rsid w:val="00E068A7"/>
    <w:rsid w:val="00E11CFD"/>
    <w:rsid w:val="00E362C8"/>
    <w:rsid w:val="00E516E8"/>
    <w:rsid w:val="00E75C82"/>
    <w:rsid w:val="00E97507"/>
    <w:rsid w:val="00EA2DCD"/>
    <w:rsid w:val="00EB1863"/>
    <w:rsid w:val="00EB230D"/>
    <w:rsid w:val="00EC37BB"/>
    <w:rsid w:val="00F57E1C"/>
    <w:rsid w:val="00F61C2B"/>
    <w:rsid w:val="00F61DB5"/>
    <w:rsid w:val="00F83E89"/>
    <w:rsid w:val="00F8694A"/>
    <w:rsid w:val="00FC6253"/>
    <w:rsid w:val="00FC77C9"/>
    <w:rsid w:val="00FE1928"/>
    <w:rsid w:val="00FE4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7270F3-A83B-4B35-82F5-B3DB90A91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21E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Heading1">
    <w:name w:val="heading 1"/>
    <w:basedOn w:val="Heading"/>
    <w:next w:val="Textbody"/>
    <w:link w:val="Heading1Char"/>
    <w:rsid w:val="00B21EA7"/>
    <w:pPr>
      <w:outlineLvl w:val="0"/>
    </w:pPr>
    <w:rPr>
      <w:rFonts w:ascii="Times New Roman" w:eastAsia="SimSun" w:hAnsi="Times New Roman"/>
      <w:b/>
      <w:bCs/>
      <w:sz w:val="48"/>
      <w:szCs w:val="48"/>
    </w:rPr>
  </w:style>
  <w:style w:type="paragraph" w:styleId="Heading2">
    <w:name w:val="heading 2"/>
    <w:basedOn w:val="Heading"/>
    <w:next w:val="Textbody"/>
    <w:link w:val="Heading2Char"/>
    <w:rsid w:val="00B21EA7"/>
    <w:pPr>
      <w:outlineLvl w:val="1"/>
    </w:pPr>
    <w:rPr>
      <w:rFonts w:ascii="Times New Roman" w:eastAsia="SimSun" w:hAnsi="Times New Roman"/>
      <w:b/>
      <w:bCs/>
      <w:sz w:val="36"/>
      <w:szCs w:val="36"/>
    </w:rPr>
  </w:style>
  <w:style w:type="paragraph" w:styleId="Heading3">
    <w:name w:val="heading 3"/>
    <w:basedOn w:val="Heading"/>
    <w:next w:val="Textbody"/>
    <w:link w:val="Heading3Char"/>
    <w:rsid w:val="00B21EA7"/>
    <w:pPr>
      <w:outlineLvl w:val="2"/>
    </w:pPr>
    <w:rPr>
      <w:rFonts w:ascii="Times New Roman" w:eastAsia="SimSun" w:hAnsi="Times New Roman"/>
      <w:b/>
      <w:bCs/>
    </w:rPr>
  </w:style>
  <w:style w:type="paragraph" w:styleId="Heading4">
    <w:name w:val="heading 4"/>
    <w:basedOn w:val="Heading"/>
    <w:next w:val="Textbody"/>
    <w:link w:val="Heading4Char"/>
    <w:rsid w:val="00B21EA7"/>
    <w:pPr>
      <w:outlineLvl w:val="3"/>
    </w:pPr>
    <w:rPr>
      <w:rFonts w:ascii="Times New Roman" w:eastAsia="SimSu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1EA7"/>
    <w:rPr>
      <w:rFonts w:ascii="Times New Roman" w:eastAsia="SimSun" w:hAnsi="Times New Roman" w:cs="Mangal"/>
      <w:b/>
      <w:bCs/>
      <w:kern w:val="3"/>
      <w:sz w:val="48"/>
      <w:szCs w:val="48"/>
      <w:lang w:eastAsia="zh-CN" w:bidi="hi-IN"/>
    </w:rPr>
  </w:style>
  <w:style w:type="character" w:customStyle="1" w:styleId="Heading2Char">
    <w:name w:val="Heading 2 Char"/>
    <w:basedOn w:val="DefaultParagraphFont"/>
    <w:link w:val="Heading2"/>
    <w:rsid w:val="00B21EA7"/>
    <w:rPr>
      <w:rFonts w:ascii="Times New Roman" w:eastAsia="SimSun" w:hAnsi="Times New Roman" w:cs="Mangal"/>
      <w:b/>
      <w:bCs/>
      <w:kern w:val="3"/>
      <w:sz w:val="36"/>
      <w:szCs w:val="36"/>
      <w:lang w:eastAsia="zh-CN" w:bidi="hi-IN"/>
    </w:rPr>
  </w:style>
  <w:style w:type="character" w:customStyle="1" w:styleId="Heading3Char">
    <w:name w:val="Heading 3 Char"/>
    <w:basedOn w:val="DefaultParagraphFont"/>
    <w:link w:val="Heading3"/>
    <w:rsid w:val="00B21EA7"/>
    <w:rPr>
      <w:rFonts w:ascii="Times New Roman" w:eastAsia="SimSun" w:hAnsi="Times New Roman" w:cs="Mangal"/>
      <w:b/>
      <w:bCs/>
      <w:kern w:val="3"/>
      <w:sz w:val="28"/>
      <w:szCs w:val="28"/>
      <w:lang w:eastAsia="zh-CN" w:bidi="hi-IN"/>
    </w:rPr>
  </w:style>
  <w:style w:type="character" w:customStyle="1" w:styleId="Heading4Char">
    <w:name w:val="Heading 4 Char"/>
    <w:basedOn w:val="DefaultParagraphFont"/>
    <w:link w:val="Heading4"/>
    <w:rsid w:val="00B21EA7"/>
    <w:rPr>
      <w:rFonts w:ascii="Times New Roman" w:eastAsia="SimSun" w:hAnsi="Times New Roman" w:cs="Mangal"/>
      <w:b/>
      <w:bCs/>
      <w:kern w:val="3"/>
      <w:sz w:val="24"/>
      <w:szCs w:val="24"/>
      <w:lang w:eastAsia="zh-CN" w:bidi="hi-IN"/>
    </w:rPr>
  </w:style>
  <w:style w:type="paragraph" w:customStyle="1" w:styleId="Standard">
    <w:name w:val="Standard"/>
    <w:rsid w:val="00B21E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customStyle="1" w:styleId="Heading">
    <w:name w:val="Heading"/>
    <w:basedOn w:val="Standard"/>
    <w:next w:val="Textbody"/>
    <w:rsid w:val="00B21EA7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rsid w:val="00B21EA7"/>
    <w:pPr>
      <w:spacing w:after="120"/>
    </w:pPr>
  </w:style>
  <w:style w:type="paragraph" w:styleId="List">
    <w:name w:val="List"/>
    <w:basedOn w:val="Textbody"/>
    <w:rsid w:val="00B21EA7"/>
  </w:style>
  <w:style w:type="paragraph" w:styleId="Caption">
    <w:name w:val="caption"/>
    <w:basedOn w:val="Standard"/>
    <w:rsid w:val="00B21EA7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B21EA7"/>
    <w:pPr>
      <w:suppressLineNumbers/>
    </w:pPr>
  </w:style>
  <w:style w:type="paragraph" w:customStyle="1" w:styleId="PreformattedText">
    <w:name w:val="Preformatted Text"/>
    <w:basedOn w:val="Standard"/>
    <w:rsid w:val="00B21EA7"/>
    <w:rPr>
      <w:rFonts w:ascii="Courier New" w:eastAsia="NSimSun" w:hAnsi="Courier New" w:cs="Courier New"/>
      <w:sz w:val="20"/>
      <w:szCs w:val="20"/>
    </w:rPr>
  </w:style>
  <w:style w:type="paragraph" w:customStyle="1" w:styleId="TableContents">
    <w:name w:val="Table Contents"/>
    <w:basedOn w:val="Standard"/>
    <w:rsid w:val="00B21EA7"/>
    <w:pPr>
      <w:suppressLineNumbers/>
    </w:pPr>
  </w:style>
  <w:style w:type="paragraph" w:customStyle="1" w:styleId="TableHeading">
    <w:name w:val="Table Heading"/>
    <w:basedOn w:val="TableContents"/>
    <w:rsid w:val="00B21EA7"/>
    <w:pPr>
      <w:jc w:val="center"/>
    </w:pPr>
    <w:rPr>
      <w:b/>
      <w:bCs/>
    </w:rPr>
  </w:style>
  <w:style w:type="paragraph" w:customStyle="1" w:styleId="Marginalia">
    <w:name w:val="Marginalia"/>
    <w:basedOn w:val="Textbody"/>
    <w:rsid w:val="00B21EA7"/>
    <w:pPr>
      <w:ind w:left="2268"/>
    </w:pPr>
  </w:style>
  <w:style w:type="paragraph" w:styleId="Salutation">
    <w:name w:val="Salutation"/>
    <w:basedOn w:val="Standard"/>
    <w:link w:val="SalutationChar"/>
    <w:rsid w:val="00B21EA7"/>
    <w:pPr>
      <w:suppressLineNumbers/>
    </w:pPr>
  </w:style>
  <w:style w:type="character" w:customStyle="1" w:styleId="SalutationChar">
    <w:name w:val="Salutation Char"/>
    <w:basedOn w:val="DefaultParagraphFont"/>
    <w:link w:val="Salutation"/>
    <w:rsid w:val="00B21EA7"/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character" w:customStyle="1" w:styleId="Internetlink">
    <w:name w:val="Internet link"/>
    <w:rsid w:val="00B21EA7"/>
    <w:rPr>
      <w:color w:val="000080"/>
      <w:u w:val="single"/>
    </w:rPr>
  </w:style>
  <w:style w:type="character" w:customStyle="1" w:styleId="NumberingSymbols">
    <w:name w:val="Numbering Symbols"/>
    <w:rsid w:val="00B21EA7"/>
  </w:style>
  <w:style w:type="character" w:customStyle="1" w:styleId="BulletSymbols">
    <w:name w:val="Bullet Symbols"/>
    <w:rsid w:val="00B21EA7"/>
    <w:rPr>
      <w:rFonts w:ascii="OpenSymbol" w:eastAsia="OpenSymbol" w:hAnsi="OpenSymbol" w:cs="OpenSymbol"/>
    </w:rPr>
  </w:style>
  <w:style w:type="character" w:customStyle="1" w:styleId="SourceText">
    <w:name w:val="Source Text"/>
    <w:rsid w:val="00B21EA7"/>
    <w:rPr>
      <w:rFonts w:ascii="Courier New" w:eastAsia="NSimSun" w:hAnsi="Courier New" w:cs="Courier New"/>
    </w:rPr>
  </w:style>
  <w:style w:type="character" w:customStyle="1" w:styleId="StrongEmphasis">
    <w:name w:val="Strong Emphasis"/>
    <w:rsid w:val="00B21EA7"/>
    <w:rPr>
      <w:b/>
      <w:bCs/>
    </w:rPr>
  </w:style>
  <w:style w:type="character" w:styleId="Emphasis">
    <w:name w:val="Emphasis"/>
    <w:uiPriority w:val="20"/>
    <w:qFormat/>
    <w:rsid w:val="00B21EA7"/>
    <w:rPr>
      <w:i/>
      <w:iCs/>
    </w:rPr>
  </w:style>
  <w:style w:type="character" w:customStyle="1" w:styleId="hgkelc">
    <w:name w:val="hgkelc"/>
    <w:basedOn w:val="DefaultParagraphFont"/>
    <w:rsid w:val="00B21EA7"/>
  </w:style>
  <w:style w:type="character" w:styleId="Hyperlink">
    <w:name w:val="Hyperlink"/>
    <w:basedOn w:val="DefaultParagraphFont"/>
    <w:rsid w:val="00B21EA7"/>
    <w:rPr>
      <w:color w:val="0563C1"/>
      <w:u w:val="single"/>
    </w:rPr>
  </w:style>
  <w:style w:type="paragraph" w:styleId="HTMLPreformatted">
    <w:name w:val="HTML Preformatted"/>
    <w:basedOn w:val="Normal"/>
    <w:link w:val="HTMLPreformattedChar"/>
    <w:rsid w:val="00B21EA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textAlignment w:val="auto"/>
    </w:pPr>
    <w:rPr>
      <w:rFonts w:ascii="Courier New" w:eastAsia="Times New Roman" w:hAnsi="Courier New" w:cs="Courier New"/>
      <w:kern w:val="0"/>
      <w:sz w:val="20"/>
      <w:szCs w:val="20"/>
      <w:lang w:eastAsia="en-US" w:bidi="bn-BD"/>
    </w:rPr>
  </w:style>
  <w:style w:type="character" w:customStyle="1" w:styleId="HTMLPreformattedChar">
    <w:name w:val="HTML Preformatted Char"/>
    <w:basedOn w:val="DefaultParagraphFont"/>
    <w:link w:val="HTMLPreformatted"/>
    <w:rsid w:val="00B21EA7"/>
    <w:rPr>
      <w:rFonts w:ascii="Courier New" w:eastAsia="Times New Roman" w:hAnsi="Courier New" w:cs="Courier New"/>
      <w:sz w:val="20"/>
      <w:szCs w:val="20"/>
      <w:lang w:bidi="bn-BD"/>
    </w:rPr>
  </w:style>
  <w:style w:type="character" w:styleId="Strong">
    <w:name w:val="Strong"/>
    <w:basedOn w:val="DefaultParagraphFont"/>
    <w:uiPriority w:val="22"/>
    <w:qFormat/>
    <w:rsid w:val="00B21EA7"/>
    <w:rPr>
      <w:b/>
      <w:bCs/>
    </w:rPr>
  </w:style>
  <w:style w:type="paragraph" w:styleId="NormalWeb">
    <w:name w:val="Normal (Web)"/>
    <w:basedOn w:val="Normal"/>
    <w:uiPriority w:val="99"/>
    <w:rsid w:val="00B21EA7"/>
    <w:pPr>
      <w:widowControl/>
      <w:suppressAutoHyphens w:val="0"/>
      <w:spacing w:before="100" w:after="100"/>
      <w:textAlignment w:val="auto"/>
    </w:pPr>
    <w:rPr>
      <w:rFonts w:eastAsia="Times New Roman" w:cs="Times New Roman"/>
      <w:kern w:val="0"/>
      <w:lang w:eastAsia="en-US" w:bidi="bn-BD"/>
    </w:rPr>
  </w:style>
  <w:style w:type="character" w:styleId="HTMLCode">
    <w:name w:val="HTML Code"/>
    <w:basedOn w:val="DefaultParagraphFont"/>
    <w:uiPriority w:val="99"/>
    <w:rsid w:val="00B21EA7"/>
    <w:rPr>
      <w:rFonts w:ascii="Courier New" w:eastAsia="Times New Roman" w:hAnsi="Courier New" w:cs="Courier New"/>
      <w:sz w:val="20"/>
      <w:szCs w:val="20"/>
    </w:rPr>
  </w:style>
  <w:style w:type="character" w:customStyle="1" w:styleId="hljs-class">
    <w:name w:val="hljs-class"/>
    <w:basedOn w:val="DefaultParagraphFont"/>
    <w:rsid w:val="00B21EA7"/>
  </w:style>
  <w:style w:type="character" w:customStyle="1" w:styleId="hljs-keyword">
    <w:name w:val="hljs-keyword"/>
    <w:basedOn w:val="DefaultParagraphFont"/>
    <w:rsid w:val="00B21EA7"/>
  </w:style>
  <w:style w:type="character" w:customStyle="1" w:styleId="hljs-title">
    <w:name w:val="hljs-title"/>
    <w:basedOn w:val="DefaultParagraphFont"/>
    <w:rsid w:val="00B21EA7"/>
  </w:style>
  <w:style w:type="character" w:customStyle="1" w:styleId="hljs-comment">
    <w:name w:val="hljs-comment"/>
    <w:basedOn w:val="DefaultParagraphFont"/>
    <w:rsid w:val="00B21EA7"/>
  </w:style>
  <w:style w:type="character" w:customStyle="1" w:styleId="hljs-string">
    <w:name w:val="hljs-string"/>
    <w:basedOn w:val="DefaultParagraphFont"/>
    <w:rsid w:val="00B21EA7"/>
  </w:style>
  <w:style w:type="paragraph" w:styleId="ListParagraph">
    <w:name w:val="List Paragraph"/>
    <w:basedOn w:val="Normal"/>
    <w:rsid w:val="00B21EA7"/>
    <w:pPr>
      <w:ind w:left="720"/>
    </w:pPr>
    <w:rPr>
      <w:szCs w:val="21"/>
    </w:rPr>
  </w:style>
  <w:style w:type="character" w:customStyle="1" w:styleId="jpfdse">
    <w:name w:val="jpfdse"/>
    <w:basedOn w:val="DefaultParagraphFont"/>
    <w:rsid w:val="00B21EA7"/>
  </w:style>
  <w:style w:type="paragraph" w:styleId="NoSpacing">
    <w:name w:val="No Spacing"/>
    <w:rsid w:val="00B21EA7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token">
    <w:name w:val="token"/>
    <w:basedOn w:val="DefaultParagraphFont"/>
    <w:rsid w:val="00B21EA7"/>
  </w:style>
  <w:style w:type="character" w:customStyle="1" w:styleId="tagnamecolor">
    <w:name w:val="tagnamecolor"/>
    <w:basedOn w:val="DefaultParagraphFont"/>
    <w:rsid w:val="00B21EA7"/>
  </w:style>
  <w:style w:type="character" w:customStyle="1" w:styleId="tagcolor">
    <w:name w:val="tagcolor"/>
    <w:basedOn w:val="DefaultParagraphFont"/>
    <w:rsid w:val="00B21EA7"/>
  </w:style>
  <w:style w:type="character" w:customStyle="1" w:styleId="attributecolor">
    <w:name w:val="attributecolor"/>
    <w:basedOn w:val="DefaultParagraphFont"/>
    <w:rsid w:val="00B21EA7"/>
  </w:style>
  <w:style w:type="character" w:customStyle="1" w:styleId="attributevaluecolor">
    <w:name w:val="attributevaluecolor"/>
    <w:basedOn w:val="DefaultParagraphFont"/>
    <w:rsid w:val="00B21EA7"/>
  </w:style>
  <w:style w:type="character" w:customStyle="1" w:styleId="sqlkeywordcolor">
    <w:name w:val="sqlkeywordcolor"/>
    <w:basedOn w:val="DefaultParagraphFont"/>
    <w:rsid w:val="00B21EA7"/>
  </w:style>
  <w:style w:type="character" w:customStyle="1" w:styleId="sqlstringcolor">
    <w:name w:val="sqlstringcolor"/>
    <w:basedOn w:val="DefaultParagraphFont"/>
    <w:rsid w:val="00B21EA7"/>
  </w:style>
  <w:style w:type="character" w:customStyle="1" w:styleId="sqlnumbercolor">
    <w:name w:val="sqlnumbercolor"/>
    <w:basedOn w:val="DefaultParagraphFont"/>
    <w:rsid w:val="00B21EA7"/>
  </w:style>
  <w:style w:type="character" w:customStyle="1" w:styleId="commentcolor">
    <w:name w:val="commentcolor"/>
    <w:basedOn w:val="DefaultParagraphFont"/>
    <w:rsid w:val="00B21E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1pYGglElnaAbsms_lmLoPgv9HVbna6zXJ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76</TotalTime>
  <Pages>18</Pages>
  <Words>3138</Words>
  <Characters>17889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Jawad Karim</cp:lastModifiedBy>
  <cp:revision>67</cp:revision>
  <dcterms:created xsi:type="dcterms:W3CDTF">2022-09-23T23:51:00Z</dcterms:created>
  <dcterms:modified xsi:type="dcterms:W3CDTF">2024-12-19T22:45:00Z</dcterms:modified>
</cp:coreProperties>
</file>